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7D5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6"/>
        </w:trPr>
        <w:sdt>
          <w:sdtPr>
            <w:rPr>
              <w:rFonts w:ascii="Times New Roman" w:hAnsi="Times New Roman" w:cs="Times New Roman"/>
              <w:caps/>
              <w:sz w:val="52"/>
              <w:szCs w:val="52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2BE90CC1" w14:textId="28548F44" w:rsidR="007D5DE6" w:rsidRDefault="00C02100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 w:val="0"/>
                    <w:bCs w:val="0"/>
                    <w:color w:val="FFFFFF" w:themeColor="background1"/>
                    <w:sz w:val="72"/>
                    <w:szCs w:val="72"/>
                  </w:rPr>
                </w:pPr>
                <w:r w:rsidRPr="00C02100">
                  <w:rPr>
                    <w:rFonts w:ascii="Times New Roman" w:hAnsi="Times New Roman" w:cs="Times New Roman"/>
                    <w:caps/>
                    <w:sz w:val="52"/>
                    <w:szCs w:val="52"/>
                    <w:lang w:val="en-US"/>
                  </w:rPr>
                  <w:t xml:space="preserve">Database Design and Development </w:t>
                </w:r>
              </w:p>
            </w:tc>
          </w:sdtContent>
        </w:sdt>
      </w:tr>
      <w:tr w:rsidR="007D5DE6" w14:paraId="5A395322" w14:textId="77777777" w:rsidTr="007D5DE6">
        <w:trPr>
          <w:trHeight w:val="18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104FA353" w14:textId="40D2CF29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C02100">
                  <w:rPr>
                    <w:rFonts w:ascii="Times New Roman" w:hAnsi="Times New Roman" w:cs="Times New Roman"/>
                    <w:sz w:val="40"/>
                    <w:szCs w:val="40"/>
                  </w:rPr>
                  <w:t>Abdulloh H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77777777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7777777" w:rsidR="007D5DE6" w:rsidRDefault="007D5D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" filled="f" stroked="f" strokeweight=".5pt">
                    <v:textbox style="mso-fit-shape-to-text:t" inset="0,0,0,0">
                      <w:txbxContent>
                        <w:p w14:paraId="67A01AFA" w14:textId="77777777" w:rsidR="007D5DE6" w:rsidRDefault="007D5D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0269F23E" w14:textId="2904B4E6" w:rsidR="007D5DE6" w:rsidRPr="00FA1269" w:rsidRDefault="007D5DE6" w:rsidP="00C02100">
          <w:pPr>
            <w:ind w:firstLine="0"/>
            <w:rPr>
              <w:rFonts w:cs="Times New Roman"/>
            </w:rPr>
          </w:pPr>
        </w:p>
        <w:p w14:paraId="357EF56A" w14:textId="0F0A9B16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O‘qituvchi:</w:t>
          </w:r>
          <w:r>
            <w:rPr>
              <w:rFonts w:cs="Times New Roman"/>
            </w:rPr>
            <w:t xml:space="preserve"> </w:t>
          </w:r>
          <w:r w:rsidR="00C32C4C">
            <w:rPr>
              <w:rFonts w:cs="Times New Roman"/>
            </w:rPr>
            <w:t>Ikromxo’jayev Ilyosxo’ja</w:t>
          </w:r>
        </w:p>
        <w:p w14:paraId="6299A286" w14:textId="38EBBEF6" w:rsidR="007D5DE6" w:rsidRPr="00C32C4C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F0698">
            <w:rPr>
              <w:rFonts w:cs="Times New Roman"/>
              <w:b/>
              <w:bCs/>
              <w:szCs w:val="24"/>
            </w:rPr>
            <w:t xml:space="preserve"> 23-412</w:t>
          </w:r>
        </w:p>
        <w:p w14:paraId="3AFCD64E" w14:textId="49CB6B3C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1E6B83">
            <w:rPr>
              <w:rFonts w:cs="Times New Roman"/>
              <w:b/>
              <w:bCs/>
              <w:szCs w:val="24"/>
            </w:rPr>
            <w:t xml:space="preserve"> </w:t>
          </w:r>
          <w:r w:rsidR="00C02100">
            <w:rPr>
              <w:rFonts w:cs="Times New Roman"/>
              <w:szCs w:val="24"/>
            </w:rPr>
            <w:t>231397</w:t>
          </w:r>
        </w:p>
        <w:p w14:paraId="10B65032" w14:textId="537D5D2C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 w:rsidR="00EF0698">
            <w:rPr>
              <w:rFonts w:cs="Times New Roman"/>
            </w:rPr>
            <w:t xml:space="preserve"> </w:t>
          </w:r>
          <w:r w:rsidR="00C02100">
            <w:rPr>
              <w:rFonts w:cs="Times New Roman"/>
            </w:rPr>
            <w:t>20</w:t>
          </w:r>
          <w:r>
            <w:rPr>
              <w:rFonts w:cs="Times New Roman"/>
              <w:szCs w:val="24"/>
            </w:rPr>
            <w:t>.</w:t>
          </w:r>
          <w:r w:rsidR="00E56686">
            <w:rPr>
              <w:rFonts w:cs="Times New Roman"/>
              <w:szCs w:val="24"/>
            </w:rPr>
            <w:t>01</w:t>
          </w:r>
          <w:r>
            <w:rPr>
              <w:rFonts w:cs="Times New Roman"/>
              <w:szCs w:val="24"/>
            </w:rPr>
            <w:t>.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17241A1" w:rsidR="007D5DE6" w:rsidRDefault="00C02100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cs="Times New Roman"/>
                    <w:szCs w:val="24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2107243A" w:rsidR="007D5DE6" w:rsidRPr="002E7D0E" w:rsidRDefault="002E7D0E" w:rsidP="002E7D0E">
                <w:pPr>
                  <w:tabs>
                    <w:tab w:val="left" w:pos="3984"/>
                  </w:tabs>
                  <w:ind w:firstLine="0"/>
                  <w:rPr>
                    <w:rFonts w:cs="Times New Roman"/>
                  </w:rPr>
                </w:pPr>
                <w:r>
                  <w:rPr>
                    <w:rFonts w:cs="Times New Roman"/>
                  </w:rPr>
                  <w:t>Ikromxo’jayev Ilyosxo’ja</w:t>
                </w:r>
              </w:p>
            </w:tc>
          </w:tr>
          <w:tr w:rsidR="007D5DE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691F6950" w:rsidR="007D5DE6" w:rsidRDefault="00C02100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asciiTheme="minorHAnsi" w:eastAsia="Times New Roman" w:hAnsiTheme="minorHAnsi" w:cstheme="minorHAnsi"/>
                    <w:color w:val="000000"/>
                    <w:szCs w:val="24"/>
                  </w:rPr>
                  <w:t>Unit 10: Database Design and Development</w:t>
                </w:r>
              </w:p>
            </w:tc>
          </w:tr>
          <w:tr w:rsidR="007D5DE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7D5DE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28D3BCEE" w:rsidR="007D5DE6" w:rsidRDefault="00C02100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0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56686"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9F4D02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7AE6D532" w14:textId="77777777">
            <w:trPr>
              <w:trHeight w:val="554"/>
            </w:trPr>
            <w:tc>
              <w:tcPr>
                <w:tcW w:w="2939" w:type="dxa"/>
              </w:tcPr>
              <w:p w14:paraId="20EDEB5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26954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DE5FB4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5FDFF588" w14:textId="77777777">
            <w:trPr>
              <w:trHeight w:val="549"/>
            </w:trPr>
            <w:tc>
              <w:tcPr>
                <w:tcW w:w="2939" w:type="dxa"/>
              </w:tcPr>
              <w:p w14:paraId="048DD4BB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026BD4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937771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08C38DF6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06DBC740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70F031B0" w14:textId="1B82E211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1B5DC0B6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O‘quvchi imzosi:</w:t>
                </w:r>
                <w:r w:rsidR="00C02100">
                  <w:rPr>
                    <w:noProof/>
                  </w:rPr>
                  <w:t xml:space="preserve"> </w:t>
                </w:r>
                <w:r w:rsidR="00C02100">
                  <w:rPr>
                    <w:noProof/>
                  </w:rPr>
                  <w:drawing>
                    <wp:inline distT="0" distB="0" distL="0" distR="0" wp14:anchorId="6178128E" wp14:editId="566CC520">
                      <wp:extent cx="505732" cy="813794"/>
                      <wp:effectExtent l="0" t="1588" r="0" b="7302"/>
                      <wp:docPr id="168904247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rot="16200000">
                                <a:off x="0" y="0"/>
                                <a:ext cx="530993" cy="85444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 Sana: </w:t>
                </w:r>
                <w:r w:rsidR="00C02100">
                  <w:rPr>
                    <w:rFonts w:eastAsia="Times New Roman" w:cs="Times New Roman"/>
                    <w:szCs w:val="24"/>
                    <w:lang w:eastAsia="en-GB"/>
                  </w:rPr>
                  <w:t>20.0</w:t>
                </w:r>
                <w:r w:rsidR="00E56686"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6CE48F9B" w14:textId="77777777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56952B9F" w14:textId="6F61C09C" w:rsidR="00076298" w:rsidRDefault="009F4D02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808517" w:history="1">
            <w:r w:rsidR="00076298" w:rsidRPr="006736FA">
              <w:rPr>
                <w:rStyle w:val="Hyperlink"/>
                <w:noProof/>
              </w:rPr>
              <w:t>KIRISH</w:t>
            </w:r>
            <w:r w:rsidR="00076298">
              <w:rPr>
                <w:noProof/>
                <w:webHidden/>
              </w:rPr>
              <w:tab/>
            </w:r>
            <w:r w:rsidR="00076298">
              <w:rPr>
                <w:noProof/>
                <w:webHidden/>
              </w:rPr>
              <w:fldChar w:fldCharType="begin"/>
            </w:r>
            <w:r w:rsidR="00076298">
              <w:rPr>
                <w:noProof/>
                <w:webHidden/>
              </w:rPr>
              <w:instrText xml:space="preserve"> PAGEREF _Toc187808517 \h </w:instrText>
            </w:r>
            <w:r w:rsidR="00076298">
              <w:rPr>
                <w:noProof/>
                <w:webHidden/>
              </w:rPr>
            </w:r>
            <w:r w:rsidR="00076298">
              <w:rPr>
                <w:noProof/>
                <w:webHidden/>
              </w:rPr>
              <w:fldChar w:fldCharType="separate"/>
            </w:r>
            <w:r w:rsidR="00076298">
              <w:rPr>
                <w:noProof/>
                <w:webHidden/>
              </w:rPr>
              <w:t>4</w:t>
            </w:r>
            <w:r w:rsidR="00076298">
              <w:rPr>
                <w:noProof/>
                <w:webHidden/>
              </w:rPr>
              <w:fldChar w:fldCharType="end"/>
            </w:r>
          </w:hyperlink>
        </w:p>
        <w:p w14:paraId="33B7564E" w14:textId="72F59C9E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18" w:history="1">
            <w:r w:rsidRPr="006736FA">
              <w:rPr>
                <w:rStyle w:val="Hyperlink"/>
                <w:noProof/>
              </w:rPr>
              <w:t>1-QISM. Operatsiyani bajarish uchun asosiy algoritmlarni aniqlang va dasturlashtirish jarayonini bayon qi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6C0E9" w14:textId="009D9BA0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19" w:history="1">
            <w:r w:rsidRPr="006736FA">
              <w:rPr>
                <w:rStyle w:val="Hyperlink"/>
                <w:rFonts w:cs="Times New Roman"/>
                <w:noProof/>
              </w:rPr>
              <w:t>A.P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36491" w14:textId="7DF4010D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0" w:history="1">
            <w:r w:rsidRPr="006736FA">
              <w:rPr>
                <w:rStyle w:val="Hyperlink"/>
                <w:noProof/>
              </w:rPr>
              <w:t>A.D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5D1D1" w14:textId="6527088C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1" w:history="1">
            <w:r w:rsidRPr="006736FA">
              <w:rPr>
                <w:rStyle w:val="Hyperlink"/>
                <w:noProof/>
              </w:rPr>
              <w:t xml:space="preserve">2-QISM. </w:t>
            </w:r>
            <w:r w:rsidRPr="006736FA">
              <w:rPr>
                <w:rStyle w:val="Hyperlink"/>
                <w:noProof/>
                <w:w w:val="105"/>
              </w:rPr>
              <w:t>Protsessual, obyekt-yo‘naltirilgan va hodisalarga asoslangan dasturlash xususiyatlarini tushuntiring</w:t>
            </w:r>
            <w:r w:rsidRPr="006736FA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EE8D1" w14:textId="5D8067FD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2" w:history="1">
            <w:r w:rsidRPr="006736FA">
              <w:rPr>
                <w:rStyle w:val="Hyperlink"/>
                <w:noProof/>
              </w:rPr>
              <w:t>B.P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63BA5" w14:textId="1FB70E65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3" w:history="1">
            <w:r w:rsidRPr="006736FA">
              <w:rPr>
                <w:rStyle w:val="Hyperlink"/>
                <w:noProof/>
              </w:rPr>
              <w:t>B.M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AF8BE" w14:textId="502BDC6F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4" w:history="1">
            <w:r w:rsidRPr="006736FA">
              <w:rPr>
                <w:rStyle w:val="Hyperlink"/>
                <w:noProof/>
              </w:rPr>
              <w:t>B.D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555A9" w14:textId="41A4C8B6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5" w:history="1">
            <w:r w:rsidRPr="006736FA">
              <w:rPr>
                <w:rStyle w:val="Hyperlink"/>
                <w:noProof/>
              </w:rPr>
              <w:t>3-QISM.</w:t>
            </w:r>
            <w:r w:rsidRPr="006736FA">
              <w:rPr>
                <w:rStyle w:val="Hyperlink"/>
                <w:rFonts w:cs="Times New Roman"/>
                <w:noProof/>
              </w:rPr>
              <w:t xml:space="preserve"> </w:t>
            </w:r>
            <w:r w:rsidRPr="006736FA">
              <w:rPr>
                <w:rStyle w:val="Hyperlink"/>
                <w:noProof/>
              </w:rPr>
              <w:t>IDE yordamida asosiy algoritmlarni kodda amalga oshirish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3F68F" w14:textId="3B31847E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6" w:history="1">
            <w:r w:rsidRPr="006736FA">
              <w:rPr>
                <w:rStyle w:val="Hyperlink"/>
                <w:noProof/>
              </w:rPr>
              <w:t>C.P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68E56" w14:textId="3A0BE769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7" w:history="1">
            <w:r w:rsidRPr="006736FA">
              <w:rPr>
                <w:rStyle w:val="Hyperlink"/>
                <w:noProof/>
              </w:rPr>
              <w:t>C.M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F5089" w14:textId="40F45D9C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8" w:history="1">
            <w:r w:rsidRPr="006736FA">
              <w:rPr>
                <w:rStyle w:val="Hyperlink"/>
                <w:noProof/>
              </w:rPr>
              <w:t>C.D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162B4" w14:textId="0EEC1294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29" w:history="1">
            <w:r w:rsidRPr="006736FA">
              <w:rPr>
                <w:rStyle w:val="Hyperlink"/>
                <w:noProof/>
              </w:rPr>
              <w:t>4-QISM. Debaglash jarayonini belgilang va kodlash standartining muhimligini tushuntirib b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43914" w14:textId="10F7592B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0" w:history="1">
            <w:r w:rsidRPr="006736FA">
              <w:rPr>
                <w:rStyle w:val="Hyperlink"/>
                <w:noProof/>
              </w:rPr>
              <w:t>C.P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E9C1E" w14:textId="5243DFA7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1" w:history="1">
            <w:r w:rsidRPr="006736FA">
              <w:rPr>
                <w:rStyle w:val="Hyperlink"/>
                <w:noProof/>
              </w:rPr>
              <w:t>C.P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7FB4D" w14:textId="7161FA8D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2" w:history="1">
            <w:r w:rsidRPr="006736FA">
              <w:rPr>
                <w:rStyle w:val="Hyperlink"/>
                <w:noProof/>
              </w:rPr>
              <w:t>C.M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068A1" w14:textId="37DE0654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3" w:history="1">
            <w:r w:rsidRPr="006736FA">
              <w:rPr>
                <w:rStyle w:val="Hyperlink"/>
                <w:noProof/>
              </w:rPr>
              <w:t>C.D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AB00C" w14:textId="07E9344A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4" w:history="1">
            <w:r w:rsidRPr="006736FA">
              <w:rPr>
                <w:rStyle w:val="Hyperlink"/>
                <w:noProof/>
              </w:rPr>
              <w:t>Xulo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081BF" w14:textId="1D37EACB" w:rsidR="00076298" w:rsidRDefault="0007629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7808535" w:history="1">
            <w:r w:rsidRPr="006736FA">
              <w:rPr>
                <w:rStyle w:val="Hyperlink"/>
                <w:noProof/>
              </w:rPr>
              <w:t>ADABIYOTLAR RO'YX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08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A74DB" w14:textId="110E3782" w:rsidR="007D5DE6" w:rsidRDefault="009F4D02">
          <w:pPr>
            <w:spacing w:line="360" w:lineRule="auto"/>
            <w:ind w:firstLine="0"/>
            <w:rPr>
              <w:b/>
              <w:bCs/>
              <w:lang w:val="en-GB"/>
            </w:rPr>
          </w:pPr>
          <w:r>
            <w:rPr>
              <w:b/>
              <w:bCs/>
            </w:rPr>
            <w:fldChar w:fldCharType="end"/>
          </w:r>
        </w:p>
      </w:sdtContent>
    </w:sdt>
    <w:p w14:paraId="30A1EF9E" w14:textId="77777777" w:rsidR="007D5DE6" w:rsidRDefault="007D5DE6">
      <w:pPr>
        <w:pStyle w:val="1"/>
      </w:pPr>
    </w:p>
    <w:p w14:paraId="4F725631" w14:textId="77777777" w:rsidR="007D5DE6" w:rsidRDefault="009F4D02">
      <w:pPr>
        <w:ind w:firstLine="0"/>
      </w:pPr>
      <w:r>
        <w:br w:type="page"/>
      </w:r>
    </w:p>
    <w:p w14:paraId="1C171B67" w14:textId="2D6CF666" w:rsidR="002E343B" w:rsidRPr="002E343B" w:rsidRDefault="009F4D02" w:rsidP="00DB0135">
      <w:pPr>
        <w:pStyle w:val="Harvardstyle"/>
      </w:pPr>
      <w:bookmarkStart w:id="0" w:name="_Toc187808517"/>
      <w:r w:rsidRPr="007569FD">
        <w:lastRenderedPageBreak/>
        <w:t>KIRISH</w:t>
      </w:r>
      <w:bookmarkEnd w:id="0"/>
    </w:p>
    <w:p w14:paraId="66C3639C" w14:textId="77777777" w:rsidR="00076298" w:rsidRDefault="00076298">
      <w:pPr>
        <w:spacing w:before="0" w:after="0" w:line="240" w:lineRule="auto"/>
        <w:ind w:firstLine="0"/>
        <w:rPr>
          <w:rFonts w:eastAsia="Times New Roman" w:cstheme="majorBidi"/>
          <w:b/>
          <w:bCs/>
          <w:caps/>
          <w:color w:val="000000" w:themeColor="text1"/>
          <w:sz w:val="28"/>
          <w:szCs w:val="44"/>
        </w:rPr>
      </w:pPr>
      <w:r>
        <w:br w:type="page"/>
      </w:r>
    </w:p>
    <w:p w14:paraId="4416BBEB" w14:textId="2C3E22A2" w:rsidR="007D5DE6" w:rsidRPr="002E1580" w:rsidRDefault="009F4D02" w:rsidP="00667890">
      <w:pPr>
        <w:pStyle w:val="Harvardstyle"/>
        <w:spacing w:line="276" w:lineRule="auto"/>
      </w:pPr>
      <w:bookmarkStart w:id="1" w:name="_Toc187808518"/>
      <w:r w:rsidRPr="002E1580">
        <w:lastRenderedPageBreak/>
        <w:t>1-QISM.</w:t>
      </w:r>
      <w:r w:rsidR="00046387" w:rsidRPr="002E1580">
        <w:t xml:space="preserve"> Operatsiyani bajarish uchun asosiy algoritmlarni aniqlang va dasturlashtirish jarayonini bayon qiling</w:t>
      </w:r>
      <w:bookmarkEnd w:id="1"/>
      <w:r w:rsidR="00046387" w:rsidRPr="002E1580">
        <w:t xml:space="preserve"> </w:t>
      </w:r>
    </w:p>
    <w:p w14:paraId="01F1E74C" w14:textId="324C5DF2" w:rsidR="00410916" w:rsidRPr="00410916" w:rsidRDefault="009F4D02" w:rsidP="00410916">
      <w:pPr>
        <w:pStyle w:val="TableParagraph"/>
        <w:spacing w:before="75" w:line="264" w:lineRule="exact"/>
        <w:ind w:left="0" w:firstLine="567"/>
        <w:rPr>
          <w:rFonts w:ascii="Times New Roman" w:hAnsi="Times New Roman" w:cs="Times New Roman"/>
          <w:w w:val="105"/>
          <w:sz w:val="24"/>
          <w:szCs w:val="24"/>
        </w:rPr>
      </w:pPr>
      <w:bookmarkStart w:id="2" w:name="_Toc187808519"/>
      <w:r w:rsidRPr="00410916">
        <w:rPr>
          <w:rStyle w:val="HarvardstyleChar"/>
          <w:rFonts w:eastAsiaTheme="minorEastAsia" w:cs="Times New Roman"/>
        </w:rPr>
        <w:t>A.P1</w:t>
      </w:r>
      <w:r w:rsidR="009033BB" w:rsidRPr="00410916">
        <w:rPr>
          <w:rStyle w:val="HarvardstyleChar"/>
          <w:rFonts w:eastAsiaTheme="minorEastAsia" w:cs="Times New Roman"/>
        </w:rPr>
        <w:t>.</w:t>
      </w:r>
      <w:bookmarkEnd w:id="2"/>
      <w:r w:rsidR="009033BB" w:rsidRPr="00410916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Algoritmning</w:t>
      </w:r>
      <w:proofErr w:type="spellEnd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ta’rifini</w:t>
      </w:r>
      <w:proofErr w:type="spellEnd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bering</w:t>
      </w:r>
      <w:proofErr w:type="spellEnd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va</w:t>
      </w:r>
      <w:proofErr w:type="spellEnd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ilova</w:t>
      </w:r>
      <w:proofErr w:type="spellEnd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="00410916" w:rsidRPr="00410916">
        <w:rPr>
          <w:rFonts w:ascii="Times New Roman" w:hAnsi="Times New Roman" w:cs="Times New Roman"/>
          <w:w w:val="105"/>
          <w:sz w:val="24"/>
          <w:szCs w:val="24"/>
        </w:rPr>
        <w:t>yaratish</w:t>
      </w:r>
      <w:proofErr w:type="spellEnd"/>
      <w:r w:rsidR="00031F6E">
        <w:rPr>
          <w:rFonts w:ascii="Times New Roman" w:hAnsi="Times New Roman" w:cs="Times New Roman"/>
          <w:w w:val="105"/>
          <w:sz w:val="24"/>
          <w:szCs w:val="24"/>
        </w:rPr>
        <w:t>.</w:t>
      </w:r>
    </w:p>
    <w:p w14:paraId="71278A5B" w14:textId="0BCEFD03" w:rsidR="00E867E6" w:rsidRDefault="00E867E6">
      <w:pPr>
        <w:spacing w:before="0" w:after="0" w:line="240" w:lineRule="auto"/>
        <w:ind w:firstLine="0"/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1ECD03BB" w14:textId="77777777" w:rsidR="00441844" w:rsidRPr="00441844" w:rsidRDefault="00441844">
      <w:pPr>
        <w:spacing w:line="360" w:lineRule="auto"/>
        <w:ind w:firstLine="0"/>
        <w:jc w:val="both"/>
        <w:rPr>
          <w:rStyle w:val="HarvardstyleChar"/>
          <w:rFonts w:eastAsiaTheme="minorEastAsia" w:cs="Times New Roman"/>
          <w:b w:val="0"/>
          <w:bCs w:val="0"/>
          <w:caps w:val="0"/>
          <w:color w:val="auto"/>
          <w:sz w:val="24"/>
          <w:szCs w:val="21"/>
          <w:lang w:val="en-CA"/>
        </w:rPr>
      </w:pPr>
    </w:p>
    <w:p w14:paraId="61EC3010" w14:textId="4E674BAF" w:rsidR="007D5DE6" w:rsidRPr="00801615" w:rsidRDefault="009F4D02" w:rsidP="00801615">
      <w:pPr>
        <w:pStyle w:val="TableParagraph"/>
        <w:spacing w:before="64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3" w:name="_Toc187808520"/>
      <w:r w:rsidRPr="00E36436">
        <w:rPr>
          <w:rStyle w:val="HarvardstyleChar"/>
          <w:rFonts w:eastAsiaTheme="minorEastAsia"/>
        </w:rPr>
        <w:t>A.</w:t>
      </w:r>
      <w:r w:rsidR="00441844">
        <w:rPr>
          <w:rStyle w:val="HarvardstyleChar"/>
          <w:rFonts w:eastAsiaTheme="minorEastAsia"/>
        </w:rPr>
        <w:t>D</w:t>
      </w:r>
      <w:r w:rsidRPr="00E36436">
        <w:rPr>
          <w:rStyle w:val="HarvardstyleChar"/>
          <w:rFonts w:eastAsiaTheme="minorEastAsia"/>
        </w:rPr>
        <w:t>1</w:t>
      </w:r>
      <w:bookmarkEnd w:id="3"/>
      <w:r w:rsidRPr="00E36436">
        <w:rPr>
          <w:rStyle w:val="Strong"/>
          <w:rFonts w:cs="Arial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r w:rsidR="00801615" w:rsidRPr="00801615">
        <w:rPr>
          <w:rFonts w:ascii="Times New Roman" w:hAnsi="Times New Roman" w:cs="Times New Roman"/>
          <w:sz w:val="24"/>
          <w:szCs w:val="24"/>
        </w:rPr>
        <w:t xml:space="preserve">Mos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tilda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algoritm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amalga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oshirilishini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yozma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algoritm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bilan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kod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varianti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o‘rtasidagi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munosabatni</w:t>
      </w:r>
      <w:proofErr w:type="spellEnd"/>
      <w:r w:rsidR="00801615" w:rsidRPr="008016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1615" w:rsidRPr="00801615">
        <w:rPr>
          <w:rFonts w:ascii="Times New Roman" w:hAnsi="Times New Roman" w:cs="Times New Roman"/>
          <w:sz w:val="24"/>
          <w:szCs w:val="24"/>
        </w:rPr>
        <w:t>baholang</w:t>
      </w:r>
      <w:proofErr w:type="spellEnd"/>
      <w:r w:rsidRPr="00801615">
        <w:rPr>
          <w:rFonts w:ascii="Times New Roman" w:hAnsi="Times New Roman" w:cs="Times New Roman"/>
          <w:sz w:val="24"/>
          <w:szCs w:val="24"/>
        </w:rPr>
        <w:t>.</w:t>
      </w:r>
    </w:p>
    <w:p w14:paraId="4F848DEC" w14:textId="77777777" w:rsidR="00255ECC" w:rsidRPr="00801615" w:rsidRDefault="00255ECC">
      <w:pPr>
        <w:spacing w:line="360" w:lineRule="auto"/>
        <w:ind w:firstLine="0"/>
        <w:jc w:val="both"/>
        <w:rPr>
          <w:rFonts w:cs="Times New Roman"/>
          <w:lang w:val="en-CA"/>
        </w:rPr>
      </w:pPr>
    </w:p>
    <w:p w14:paraId="1CF6DA42" w14:textId="77777777" w:rsidR="0002296A" w:rsidRDefault="0002296A">
      <w:pPr>
        <w:spacing w:line="360" w:lineRule="auto"/>
        <w:ind w:firstLine="0"/>
        <w:jc w:val="both"/>
        <w:rPr>
          <w:rStyle w:val="Strong"/>
          <w:rFonts w:cs="Arial"/>
          <w:b w:val="0"/>
          <w:bCs w:val="0"/>
          <w:color w:val="FF0000"/>
          <w:szCs w:val="24"/>
          <w:shd w:val="clear" w:color="auto" w:fill="FFFFFF"/>
        </w:rPr>
      </w:pPr>
    </w:p>
    <w:p w14:paraId="341375CD" w14:textId="77777777" w:rsidR="00124D65" w:rsidRDefault="00124D65">
      <w:pPr>
        <w:spacing w:before="0" w:after="0" w:line="240" w:lineRule="auto"/>
        <w:ind w:firstLine="0"/>
        <w:rPr>
          <w:rFonts w:eastAsia="Times New Roman" w:cstheme="majorBidi"/>
          <w:b/>
          <w:bCs/>
          <w:caps/>
          <w:color w:val="000000" w:themeColor="text1"/>
          <w:szCs w:val="40"/>
        </w:rPr>
      </w:pPr>
      <w:r>
        <w:br w:type="page"/>
      </w:r>
    </w:p>
    <w:p w14:paraId="481BC69C" w14:textId="35D5D12A" w:rsidR="007D5DE6" w:rsidRPr="001E6B83" w:rsidRDefault="009F4D02" w:rsidP="008F627B">
      <w:pPr>
        <w:pStyle w:val="Harvardstyle"/>
        <w:spacing w:line="276" w:lineRule="auto"/>
      </w:pPr>
      <w:bookmarkStart w:id="4" w:name="_Toc187808521"/>
      <w:r>
        <w:lastRenderedPageBreak/>
        <w:t>2-QISM</w:t>
      </w:r>
      <w:r w:rsidRPr="00680598">
        <w:t>.</w:t>
      </w:r>
      <w:r w:rsidR="00680598" w:rsidRPr="00680598">
        <w:t xml:space="preserve"> </w:t>
      </w:r>
      <w:r w:rsidR="00680598" w:rsidRPr="00680598">
        <w:rPr>
          <w:w w:val="105"/>
        </w:rPr>
        <w:t>Protsessual, obyekt-yo‘naltirilgan va hodisalarga asoslangan dasturlash xususiyatlarini tushuntiring</w:t>
      </w:r>
      <w:r w:rsidR="00680598" w:rsidRPr="00680598">
        <w:t>.</w:t>
      </w:r>
      <w:bookmarkEnd w:id="4"/>
    </w:p>
    <w:p w14:paraId="6C9F3AF1" w14:textId="65A4C82A" w:rsidR="007D5DE6" w:rsidRDefault="00A72B7F" w:rsidP="008F627B">
      <w:pPr>
        <w:spacing w:line="276" w:lineRule="auto"/>
        <w:ind w:right="4" w:firstLine="567"/>
        <w:jc w:val="both"/>
        <w:rPr>
          <w:rFonts w:cs="Times New Roman"/>
        </w:rPr>
      </w:pPr>
      <w:bookmarkStart w:id="5" w:name="_Toc187808522"/>
      <w:r>
        <w:rPr>
          <w:rStyle w:val="HarvardstyleChar"/>
          <w:rFonts w:eastAsiaTheme="minorEastAsia"/>
        </w:rPr>
        <w:t>B.</w:t>
      </w:r>
      <w:r w:rsidR="009F4D02" w:rsidRPr="0002296A">
        <w:rPr>
          <w:rStyle w:val="HarvardstyleChar"/>
          <w:rFonts w:eastAsiaTheme="minorEastAsia"/>
        </w:rPr>
        <w:t>P</w:t>
      </w:r>
      <w:r w:rsidR="00230E9A">
        <w:rPr>
          <w:rStyle w:val="HarvardstyleChar"/>
          <w:rFonts w:eastAsiaTheme="minorEastAsia"/>
        </w:rPr>
        <w:t>2</w:t>
      </w:r>
      <w:bookmarkEnd w:id="5"/>
      <w:r w:rsidR="009F4D02">
        <w:rPr>
          <w:rFonts w:ascii="MyriadPro-Regular" w:hAnsi="MyriadPro-Regular" w:cs="MyriadPro-Regular"/>
          <w:szCs w:val="24"/>
        </w:rPr>
        <w:t xml:space="preserve"> </w:t>
      </w:r>
      <w:r w:rsidR="00230E9A" w:rsidRPr="00230E9A">
        <w:rPr>
          <w:rFonts w:cs="Times New Roman"/>
          <w:spacing w:val="-1"/>
          <w:w w:val="105"/>
          <w:szCs w:val="24"/>
        </w:rPr>
        <w:t>Jarayonga asoslangan, obyektga yo‘naltirilgan va hodisaga asoslangan paradigmalarning mohiyati, ularning o‘ziga xos xususiyatlari hamda o‘zaro aloqadorligi haqida tushuntirish bering</w:t>
      </w:r>
      <w:r w:rsidR="009F4D02">
        <w:rPr>
          <w:rFonts w:cs="Times New Roman"/>
        </w:rPr>
        <w:t>.</w:t>
      </w:r>
    </w:p>
    <w:p w14:paraId="3EBF8864" w14:textId="77777777" w:rsidR="002C6D73" w:rsidRPr="00C02100" w:rsidRDefault="002C6D73">
      <w:pPr>
        <w:spacing w:line="360" w:lineRule="auto"/>
        <w:ind w:firstLine="0"/>
        <w:jc w:val="both"/>
      </w:pPr>
    </w:p>
    <w:p w14:paraId="4DCF3B84" w14:textId="77777777" w:rsidR="00347BB0" w:rsidRDefault="00347BB0">
      <w:pPr>
        <w:spacing w:before="0" w:after="0" w:line="240" w:lineRule="auto"/>
        <w:ind w:firstLine="0"/>
        <w:rPr>
          <w:rStyle w:val="HarvardstyleChar"/>
          <w:rFonts w:eastAsiaTheme="minorEastAsia"/>
        </w:rPr>
      </w:pPr>
      <w:r>
        <w:rPr>
          <w:rStyle w:val="HarvardstyleChar"/>
          <w:rFonts w:eastAsiaTheme="minorEastAsia"/>
        </w:rPr>
        <w:br w:type="page"/>
      </w:r>
    </w:p>
    <w:p w14:paraId="53B91808" w14:textId="6A44005F" w:rsidR="00AA34D6" w:rsidRPr="00347BB0" w:rsidRDefault="009F4D02" w:rsidP="00AA34D6">
      <w:pPr>
        <w:spacing w:line="276" w:lineRule="auto"/>
        <w:ind w:firstLine="567"/>
        <w:jc w:val="both"/>
      </w:pPr>
      <w:bookmarkStart w:id="6" w:name="_Toc187808523"/>
      <w:r w:rsidRPr="002C6D73">
        <w:rPr>
          <w:rStyle w:val="HarvardstyleChar"/>
          <w:rFonts w:eastAsiaTheme="minorEastAsia"/>
        </w:rPr>
        <w:lastRenderedPageBreak/>
        <w:t>B.</w:t>
      </w:r>
      <w:r w:rsidR="004B628E">
        <w:rPr>
          <w:rStyle w:val="HarvardstyleChar"/>
          <w:rFonts w:eastAsiaTheme="minorEastAsia"/>
        </w:rPr>
        <w:t>M2</w:t>
      </w:r>
      <w:bookmarkEnd w:id="6"/>
      <w:r>
        <w:rPr>
          <w:color w:val="FF0000"/>
        </w:rPr>
        <w:t xml:space="preserve"> </w:t>
      </w:r>
      <w:r>
        <w:rPr>
          <w:rFonts w:cs="Times New Roman"/>
          <w:b/>
        </w:rPr>
        <w:t xml:space="preserve"> </w:t>
      </w:r>
      <w:r w:rsidR="00AA34D6" w:rsidRPr="00347BB0">
        <w:t>Dasturning manba kodida qo‘llaniladigan protsessual, obyektga yo‘naltirilgan, va hodisaga asoslangan paradigmalarning farqlarini va ularning o‘ziga xos xususiyatlarini taqqoslashda quyidagi nuqtalarni ko‘rib chiqish mumkin:</w:t>
      </w:r>
    </w:p>
    <w:p w14:paraId="06EA2D98" w14:textId="77777777" w:rsidR="00347BB0" w:rsidRPr="00C02100" w:rsidRDefault="00347BB0">
      <w:pPr>
        <w:spacing w:before="0" w:after="0" w:line="240" w:lineRule="auto"/>
        <w:ind w:firstLine="0"/>
        <w:rPr>
          <w:rFonts w:cs="Times New Roman"/>
          <w:b/>
          <w:bCs/>
        </w:rPr>
      </w:pPr>
      <w:r w:rsidRPr="00C02100">
        <w:rPr>
          <w:rFonts w:cs="Times New Roman"/>
          <w:b/>
          <w:bCs/>
        </w:rPr>
        <w:br w:type="page"/>
      </w:r>
    </w:p>
    <w:p w14:paraId="601AD3D5" w14:textId="4116132B" w:rsidR="007D5DE6" w:rsidRPr="001D533E" w:rsidRDefault="009F4D02" w:rsidP="003A1EEE">
      <w:pPr>
        <w:spacing w:line="276" w:lineRule="auto"/>
        <w:ind w:firstLine="567"/>
        <w:jc w:val="both"/>
        <w:rPr>
          <w:rFonts w:cs="Times New Roman"/>
        </w:rPr>
      </w:pPr>
      <w:bookmarkStart w:id="7" w:name="_Toc187808524"/>
      <w:r w:rsidRPr="003136D5">
        <w:rPr>
          <w:rStyle w:val="HarvardstyleChar"/>
          <w:rFonts w:eastAsiaTheme="minorEastAsia"/>
        </w:rPr>
        <w:lastRenderedPageBreak/>
        <w:t>B.</w:t>
      </w:r>
      <w:r w:rsidR="0076761B">
        <w:rPr>
          <w:rStyle w:val="HarvardstyleChar"/>
          <w:rFonts w:eastAsiaTheme="minorEastAsia"/>
        </w:rPr>
        <w:t>D</w:t>
      </w:r>
      <w:r w:rsidRPr="003136D5">
        <w:rPr>
          <w:rStyle w:val="HarvardstyleChar"/>
          <w:rFonts w:eastAsiaTheme="minorEastAsia"/>
        </w:rPr>
        <w:t>2</w:t>
      </w:r>
      <w:bookmarkEnd w:id="7"/>
      <w:r>
        <w:rPr>
          <w:rStyle w:val="Strong"/>
          <w:rFonts w:cs="Arial"/>
          <w:b w:val="0"/>
          <w:bCs w:val="0"/>
          <w:color w:val="FF0000"/>
          <w:szCs w:val="24"/>
          <w:shd w:val="clear" w:color="auto" w:fill="FFFFFF"/>
        </w:rPr>
        <w:t xml:space="preserve"> </w:t>
      </w:r>
      <w:r w:rsidR="001D533E" w:rsidRPr="001D533E">
        <w:rPr>
          <w:rFonts w:cs="Times New Roman"/>
          <w:szCs w:val="24"/>
        </w:rPr>
        <w:t>Protsessual, obyektga yo‘naltirilgan va hodisaga asoslangan paradigmalarni amalga oshiradigan dastur manba kodini, uning tuzilishi va xususiyatlari nuqtai nazaridan tanqidiy baholang.</w:t>
      </w:r>
    </w:p>
    <w:p w14:paraId="7A3E5864" w14:textId="2CE739C7" w:rsidR="00124D65" w:rsidRPr="00347BB0" w:rsidRDefault="00347BB0">
      <w:pPr>
        <w:spacing w:before="0" w:after="0" w:line="240" w:lineRule="auto"/>
        <w:ind w:firstLine="0"/>
      </w:pPr>
      <w:r>
        <w:br w:type="page"/>
      </w:r>
    </w:p>
    <w:p w14:paraId="003D700B" w14:textId="4496ACF0" w:rsidR="007D5DE6" w:rsidRPr="00FA1269" w:rsidRDefault="009F4D02" w:rsidP="00D16FC5">
      <w:pPr>
        <w:pStyle w:val="Harvardstyle"/>
        <w:spacing w:line="276" w:lineRule="auto"/>
      </w:pPr>
      <w:bookmarkStart w:id="8" w:name="_Toc187808525"/>
      <w:r>
        <w:lastRenderedPageBreak/>
        <w:t>3-QISM</w:t>
      </w:r>
      <w:r w:rsidRPr="00FA1269">
        <w:t>.</w:t>
      </w:r>
      <w:r w:rsidR="00205054" w:rsidRPr="00EC534B">
        <w:rPr>
          <w:rFonts w:cs="Times New Roman"/>
          <w:sz w:val="24"/>
          <w:szCs w:val="24"/>
        </w:rPr>
        <w:t xml:space="preserve"> </w:t>
      </w:r>
      <w:r w:rsidR="00205054">
        <w:t>IDE yordamida asosiy algoritmlarni kodda amalga oshirish.</w:t>
      </w:r>
      <w:bookmarkEnd w:id="8"/>
    </w:p>
    <w:p w14:paraId="50000B6B" w14:textId="5921CA9F" w:rsidR="007D5DE6" w:rsidRDefault="009F4D02" w:rsidP="00D16FC5">
      <w:pPr>
        <w:spacing w:line="276" w:lineRule="auto"/>
        <w:ind w:firstLine="567"/>
        <w:jc w:val="both"/>
        <w:rPr>
          <w:rFonts w:cs="Times New Roman"/>
        </w:rPr>
      </w:pPr>
      <w:bookmarkStart w:id="9" w:name="_Toc187808526"/>
      <w:r w:rsidRPr="00C71132">
        <w:rPr>
          <w:rStyle w:val="HarvardstyleChar"/>
          <w:rFonts w:eastAsiaTheme="minorEastAsia"/>
        </w:rPr>
        <w:t>C.P</w:t>
      </w:r>
      <w:r w:rsidR="00205054">
        <w:rPr>
          <w:rStyle w:val="HarvardstyleChar"/>
          <w:rFonts w:eastAsiaTheme="minorEastAsia"/>
        </w:rPr>
        <w:t>3</w:t>
      </w:r>
      <w:bookmarkEnd w:id="9"/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</w:t>
      </w:r>
      <w:r w:rsidR="00205054" w:rsidRPr="00205054">
        <w:rPr>
          <w:rFonts w:cs="Times New Roman"/>
          <w:w w:val="105"/>
          <w:szCs w:val="24"/>
        </w:rPr>
        <w:t>IDE yordamida algoritm bajaradigan dastur yozing.</w:t>
      </w:r>
    </w:p>
    <w:p w14:paraId="6CEAFB25" w14:textId="2A67A5F0" w:rsidR="002A0304" w:rsidRPr="00076298" w:rsidRDefault="00347BB0" w:rsidP="00076298">
      <w:pPr>
        <w:spacing w:before="0" w:after="0" w:line="240" w:lineRule="auto"/>
        <w:ind w:firstLine="0"/>
        <w:rPr>
          <w:rFonts w:cs="Arial"/>
          <w:color w:val="000000" w:themeColor="text1"/>
          <w:szCs w:val="24"/>
          <w:shd w:val="clear" w:color="auto" w:fill="FFFFFF"/>
        </w:rPr>
      </w:pPr>
      <w:r>
        <w:rPr>
          <w:rFonts w:cs="Arial"/>
          <w:color w:val="000000" w:themeColor="text1"/>
          <w:szCs w:val="24"/>
          <w:shd w:val="clear" w:color="auto" w:fill="FFFFFF"/>
        </w:rPr>
        <w:br w:type="page"/>
      </w:r>
    </w:p>
    <w:p w14:paraId="32DF4B23" w14:textId="77777777" w:rsidR="003D5144" w:rsidRPr="003D5144" w:rsidRDefault="009F4D02" w:rsidP="00D44956">
      <w:pPr>
        <w:spacing w:line="276" w:lineRule="auto"/>
        <w:ind w:firstLine="567"/>
        <w:jc w:val="both"/>
        <w:rPr>
          <w:rFonts w:cs="Times New Roman"/>
          <w:szCs w:val="24"/>
        </w:rPr>
      </w:pPr>
      <w:bookmarkStart w:id="10" w:name="_Toc187808527"/>
      <w:r w:rsidRPr="002A0304">
        <w:rPr>
          <w:rStyle w:val="HarvardstyleChar"/>
          <w:rFonts w:eastAsiaTheme="minorEastAsia"/>
        </w:rPr>
        <w:lastRenderedPageBreak/>
        <w:t>C.</w:t>
      </w:r>
      <w:r w:rsidR="003D5144">
        <w:rPr>
          <w:rStyle w:val="HarvardstyleChar"/>
          <w:rFonts w:eastAsiaTheme="minorEastAsia"/>
        </w:rPr>
        <w:t>M3</w:t>
      </w:r>
      <w:bookmarkEnd w:id="10"/>
      <w:r>
        <w:rPr>
          <w:rFonts w:cs="Times New Roman"/>
          <w:b/>
        </w:rPr>
        <w:t xml:space="preserve"> </w:t>
      </w:r>
      <w:r w:rsidR="003D5144" w:rsidRPr="003D5144">
        <w:rPr>
          <w:rFonts w:cs="Times New Roman"/>
          <w:szCs w:val="24"/>
        </w:rPr>
        <w:t>Dasturni ishlab chiqish jarayonini boshqarish uchun IDE’dan foydalaning.</w:t>
      </w:r>
    </w:p>
    <w:p w14:paraId="254C405D" w14:textId="794E0041" w:rsidR="00D44956" w:rsidRPr="00076298" w:rsidRDefault="00076298" w:rsidP="00076298">
      <w:pPr>
        <w:spacing w:before="0" w:after="0" w:line="240" w:lineRule="auto"/>
        <w:ind w:firstLine="0"/>
        <w:rPr>
          <w:rFonts w:cs="Times New Roman"/>
        </w:rPr>
      </w:pPr>
      <w:r>
        <w:rPr>
          <w:rFonts w:cs="Times New Roman"/>
        </w:rPr>
        <w:br w:type="page"/>
      </w:r>
    </w:p>
    <w:p w14:paraId="602E7CA3" w14:textId="77777777" w:rsidR="006A215A" w:rsidRPr="006A215A" w:rsidRDefault="009F4D02" w:rsidP="00F51502">
      <w:pPr>
        <w:spacing w:line="276" w:lineRule="auto"/>
        <w:ind w:firstLine="567"/>
        <w:jc w:val="both"/>
        <w:rPr>
          <w:rFonts w:cs="Times New Roman"/>
          <w:szCs w:val="24"/>
        </w:rPr>
      </w:pPr>
      <w:bookmarkStart w:id="11" w:name="_Toc187808528"/>
      <w:r w:rsidRPr="00C50BF0">
        <w:rPr>
          <w:rStyle w:val="HarvardstyleChar"/>
          <w:rFonts w:eastAsiaTheme="minorEastAsia"/>
        </w:rPr>
        <w:lastRenderedPageBreak/>
        <w:t>C.</w:t>
      </w:r>
      <w:r w:rsidR="006A215A">
        <w:rPr>
          <w:rStyle w:val="HarvardstyleChar"/>
          <w:rFonts w:eastAsiaTheme="minorEastAsia"/>
        </w:rPr>
        <w:t>D</w:t>
      </w:r>
      <w:r w:rsidRPr="00C50BF0">
        <w:rPr>
          <w:rStyle w:val="HarvardstyleChar"/>
          <w:rFonts w:eastAsiaTheme="minorEastAsia"/>
        </w:rPr>
        <w:t>3</w:t>
      </w:r>
      <w:bookmarkEnd w:id="11"/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</w:t>
      </w:r>
      <w:r w:rsidR="006A215A" w:rsidRPr="006A215A">
        <w:rPr>
          <w:rFonts w:cs="Times New Roman"/>
          <w:szCs w:val="24"/>
        </w:rPr>
        <w:t>Ilovalarni ishlab chiqishda IDE dan foydalanish va foydalanmaslik o‘rtasidagi farqni tahlil qiling va baholang.</w:t>
      </w:r>
    </w:p>
    <w:p w14:paraId="27DF07EB" w14:textId="77777777" w:rsidR="00076298" w:rsidRDefault="00076298">
      <w:pPr>
        <w:spacing w:before="0" w:after="0" w:line="240" w:lineRule="auto"/>
        <w:ind w:firstLine="0"/>
        <w:rPr>
          <w:rFonts w:eastAsia="Times New Roman" w:cstheme="majorBidi"/>
          <w:b/>
          <w:bCs/>
          <w:caps/>
          <w:color w:val="000000" w:themeColor="text1"/>
          <w:sz w:val="28"/>
          <w:szCs w:val="44"/>
        </w:rPr>
      </w:pPr>
      <w:r>
        <w:br w:type="page"/>
      </w:r>
    </w:p>
    <w:p w14:paraId="18F10416" w14:textId="3CB932CF" w:rsidR="007D5DE6" w:rsidRPr="002354D7" w:rsidRDefault="009F4D02" w:rsidP="00E50100">
      <w:pPr>
        <w:pStyle w:val="Harvardstyle"/>
        <w:spacing w:line="276" w:lineRule="auto"/>
      </w:pPr>
      <w:bookmarkStart w:id="12" w:name="_Toc187808529"/>
      <w:r>
        <w:lastRenderedPageBreak/>
        <w:t>4-QISM</w:t>
      </w:r>
      <w:r w:rsidRPr="001E6B83">
        <w:t xml:space="preserve">. </w:t>
      </w:r>
      <w:r w:rsidR="002354D7" w:rsidRPr="002354D7">
        <w:t>Debaglash jarayonini belgilang va kodlash standartining muhimligini tushuntirib bering</w:t>
      </w:r>
      <w:bookmarkEnd w:id="12"/>
    </w:p>
    <w:p w14:paraId="71368885" w14:textId="19C2A4B1" w:rsidR="007D5DE6" w:rsidRPr="00247250" w:rsidRDefault="009F4D02" w:rsidP="00E50100">
      <w:pPr>
        <w:pStyle w:val="TableParagraph"/>
        <w:spacing w:before="75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uz"/>
        </w:rPr>
      </w:pPr>
      <w:bookmarkStart w:id="13" w:name="_Toc187808530"/>
      <w:r w:rsidRPr="00475639">
        <w:rPr>
          <w:rStyle w:val="HarvardstyleChar"/>
          <w:rFonts w:eastAsiaTheme="minorEastAsia"/>
        </w:rPr>
        <w:t>C.P</w:t>
      </w:r>
      <w:r w:rsidR="002354D7">
        <w:rPr>
          <w:rStyle w:val="HarvardstyleChar"/>
          <w:rFonts w:eastAsiaTheme="minorEastAsia"/>
        </w:rPr>
        <w:t>4</w:t>
      </w:r>
      <w:bookmarkEnd w:id="13"/>
      <w:r w:rsidRPr="00247250">
        <w:rPr>
          <w:rFonts w:cs="Arial"/>
          <w:color w:val="FF0000"/>
          <w:szCs w:val="24"/>
          <w:shd w:val="clear" w:color="auto" w:fill="FFFFFF"/>
          <w:lang w:val="uz"/>
        </w:rPr>
        <w:t xml:space="preserve">  </w:t>
      </w:r>
      <w:r w:rsidR="00247250" w:rsidRPr="00247250">
        <w:rPr>
          <w:rFonts w:ascii="Times New Roman" w:hAnsi="Times New Roman" w:cs="Times New Roman"/>
          <w:sz w:val="24"/>
          <w:szCs w:val="24"/>
          <w:lang w:val="uz"/>
        </w:rPr>
        <w:t>IDEda mavjud bo‘lgan nosozliklarni tuzatish jarayoni va nosozliklarni aniqlash vositalarini tushuntirib bering</w:t>
      </w:r>
      <w:r w:rsidRPr="00247250">
        <w:rPr>
          <w:rFonts w:ascii="Times New Roman" w:hAnsi="Times New Roman" w:cs="Times New Roman"/>
          <w:sz w:val="24"/>
          <w:szCs w:val="24"/>
          <w:lang w:val="uz"/>
        </w:rPr>
        <w:t>.</w:t>
      </w:r>
    </w:p>
    <w:p w14:paraId="16B70256" w14:textId="77777777" w:rsidR="00076298" w:rsidRDefault="00076298">
      <w:pPr>
        <w:spacing w:before="0" w:after="0" w:line="240" w:lineRule="auto"/>
        <w:ind w:firstLine="0"/>
      </w:pPr>
      <w:r>
        <w:br w:type="page"/>
      </w:r>
    </w:p>
    <w:p w14:paraId="165BA79D" w14:textId="729D46EE" w:rsidR="000B4838" w:rsidRDefault="009F4D02" w:rsidP="00971924">
      <w:pPr>
        <w:spacing w:line="276" w:lineRule="auto"/>
        <w:ind w:firstLine="567"/>
        <w:jc w:val="both"/>
        <w:rPr>
          <w:rFonts w:asciiTheme="minorHAnsi" w:hAnsiTheme="minorHAnsi" w:cstheme="minorHAnsi"/>
          <w:w w:val="105"/>
          <w:szCs w:val="24"/>
        </w:rPr>
      </w:pPr>
      <w:bookmarkStart w:id="14" w:name="_Toc187808531"/>
      <w:r w:rsidRPr="00475639">
        <w:rPr>
          <w:rStyle w:val="HarvardstyleChar"/>
          <w:rFonts w:eastAsiaTheme="minorEastAsia"/>
        </w:rPr>
        <w:lastRenderedPageBreak/>
        <w:t>C.</w:t>
      </w:r>
      <w:r w:rsidR="000B4838">
        <w:rPr>
          <w:rStyle w:val="HarvardstyleChar"/>
          <w:rFonts w:eastAsiaTheme="minorEastAsia"/>
        </w:rPr>
        <w:t>P5</w:t>
      </w:r>
      <w:bookmarkEnd w:id="14"/>
      <w:r w:rsidRPr="001E6B83">
        <w:rPr>
          <w:color w:val="FF0000"/>
        </w:rPr>
        <w:t xml:space="preserve"> </w:t>
      </w:r>
      <w:r w:rsidR="000B4838" w:rsidRPr="000B4838">
        <w:rPr>
          <w:rFonts w:cs="Times New Roman"/>
          <w:w w:val="105"/>
          <w:szCs w:val="24"/>
        </w:rPr>
        <w:t>Kodingizda qo‘llagan kodlash standartini batafsil ko‘rsating.</w:t>
      </w:r>
    </w:p>
    <w:p w14:paraId="33AE08CE" w14:textId="77777777" w:rsidR="00076298" w:rsidRDefault="00076298">
      <w:pPr>
        <w:spacing w:before="0" w:after="0" w:line="240" w:lineRule="auto"/>
        <w:ind w:firstLine="0"/>
      </w:pPr>
      <w:r>
        <w:br w:type="page"/>
      </w:r>
    </w:p>
    <w:p w14:paraId="2786A2D9" w14:textId="05E16A0C" w:rsidR="00E6756F" w:rsidRPr="00E6756F" w:rsidRDefault="009F4D02" w:rsidP="00E50100">
      <w:pPr>
        <w:spacing w:line="276" w:lineRule="auto"/>
        <w:ind w:firstLine="567"/>
        <w:jc w:val="both"/>
        <w:rPr>
          <w:rFonts w:cs="Times New Roman"/>
          <w:w w:val="105"/>
          <w:szCs w:val="24"/>
        </w:rPr>
      </w:pPr>
      <w:bookmarkStart w:id="15" w:name="_Toc187808532"/>
      <w:r w:rsidRPr="00971924">
        <w:rPr>
          <w:rStyle w:val="HarvardstyleChar"/>
          <w:rFonts w:eastAsiaTheme="minorEastAsia"/>
        </w:rPr>
        <w:lastRenderedPageBreak/>
        <w:t>C.</w:t>
      </w:r>
      <w:r w:rsidR="00E6756F">
        <w:rPr>
          <w:rStyle w:val="HarvardstyleChar"/>
          <w:rFonts w:eastAsiaTheme="minorEastAsia"/>
        </w:rPr>
        <w:t>M4</w:t>
      </w:r>
      <w:bookmarkEnd w:id="15"/>
      <w:r w:rsidRPr="00FA1269">
        <w:rPr>
          <w:color w:val="FF0000"/>
        </w:rPr>
        <w:t xml:space="preserve"> </w:t>
      </w:r>
      <w:r w:rsidR="00E6756F" w:rsidRPr="00E6756F">
        <w:rPr>
          <w:rFonts w:cs="Times New Roman"/>
          <w:w w:val="105"/>
          <w:szCs w:val="24"/>
        </w:rPr>
        <w:t>Xavfsiz va mustahkam dasturlarni yaratishda nosozliklarni bartaraf etish jarayonining qanday yordam bera olishini baholang.</w:t>
      </w:r>
    </w:p>
    <w:p w14:paraId="7D0D73BA" w14:textId="77777777" w:rsidR="00076298" w:rsidRDefault="00076298">
      <w:pPr>
        <w:spacing w:before="0" w:after="0" w:line="240" w:lineRule="auto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32E149" w14:textId="36949463" w:rsidR="00455AF9" w:rsidRDefault="00455AF9" w:rsidP="00C76BDF">
      <w:pPr>
        <w:spacing w:line="276" w:lineRule="auto"/>
        <w:ind w:firstLine="567"/>
        <w:jc w:val="both"/>
      </w:pPr>
      <w:bookmarkStart w:id="16" w:name="_Toc187808533"/>
      <w:r w:rsidRPr="00971924">
        <w:rPr>
          <w:rStyle w:val="HarvardstyleChar"/>
          <w:rFonts w:eastAsiaTheme="minorEastAsia"/>
        </w:rPr>
        <w:lastRenderedPageBreak/>
        <w:t>C.</w:t>
      </w:r>
      <w:r>
        <w:rPr>
          <w:rStyle w:val="HarvardstyleChar"/>
          <w:rFonts w:eastAsiaTheme="minorEastAsia"/>
        </w:rPr>
        <w:t>D4</w:t>
      </w:r>
      <w:bookmarkEnd w:id="16"/>
      <w:r>
        <w:rPr>
          <w:rStyle w:val="HarvardstyleChar"/>
          <w:rFonts w:eastAsiaTheme="minorEastAsia"/>
        </w:rPr>
        <w:t xml:space="preserve"> </w:t>
      </w:r>
      <w:r w:rsidRPr="009E4C74">
        <w:t>Jamoada va alohida shaxs uchun kodlash standartining nima uchun zarurligini tanqidiy baholang.</w:t>
      </w:r>
    </w:p>
    <w:p w14:paraId="1E310538" w14:textId="77777777" w:rsidR="00455AF9" w:rsidRPr="005375B6" w:rsidRDefault="00455AF9" w:rsidP="005375B6">
      <w:pPr>
        <w:spacing w:line="276" w:lineRule="auto"/>
        <w:ind w:firstLine="0"/>
        <w:jc w:val="both"/>
        <w:rPr>
          <w:rFonts w:cs="Times New Roman"/>
          <w:szCs w:val="24"/>
          <w:lang w:val="en-CA"/>
        </w:rPr>
      </w:pPr>
    </w:p>
    <w:p w14:paraId="1A7938E6" w14:textId="77777777" w:rsidR="009534F9" w:rsidRDefault="009534F9">
      <w:pPr>
        <w:spacing w:line="360" w:lineRule="auto"/>
        <w:ind w:firstLine="0"/>
        <w:jc w:val="both"/>
        <w:rPr>
          <w:rFonts w:cs="Times New Roman"/>
        </w:rPr>
      </w:pPr>
    </w:p>
    <w:p w14:paraId="0F65B572" w14:textId="6328A88F" w:rsidR="00FA1269" w:rsidRPr="00C76BDF" w:rsidRDefault="00FA1269" w:rsidP="00C76BDF">
      <w:pPr>
        <w:spacing w:before="0" w:after="0" w:line="240" w:lineRule="auto"/>
        <w:ind w:firstLine="0"/>
        <w:rPr>
          <w:rFonts w:cs="Times New Roman"/>
          <w:b/>
          <w:bCs/>
        </w:rPr>
      </w:pPr>
    </w:p>
    <w:p w14:paraId="4573A2E3" w14:textId="77777777" w:rsidR="00124D65" w:rsidRDefault="00124D65">
      <w:pPr>
        <w:spacing w:before="0" w:after="0" w:line="240" w:lineRule="auto"/>
        <w:ind w:firstLine="0"/>
        <w:rPr>
          <w:b/>
          <w:caps/>
        </w:rPr>
      </w:pPr>
      <w:r>
        <w:rPr>
          <w:b/>
          <w:caps/>
        </w:rPr>
        <w:br w:type="page"/>
      </w:r>
    </w:p>
    <w:p w14:paraId="02757C11" w14:textId="37A80FD1" w:rsidR="00FA1269" w:rsidRDefault="009F4D02" w:rsidP="00DB0135">
      <w:pPr>
        <w:pStyle w:val="Harvardstyle"/>
      </w:pPr>
      <w:bookmarkStart w:id="17" w:name="_Toc187808534"/>
      <w:r>
        <w:lastRenderedPageBreak/>
        <w:t>Xulosa</w:t>
      </w:r>
      <w:bookmarkEnd w:id="17"/>
    </w:p>
    <w:p w14:paraId="2CC5D48B" w14:textId="77777777" w:rsidR="00DB0135" w:rsidRDefault="00DB0135" w:rsidP="00DB0135">
      <w:pPr>
        <w:pStyle w:val="Harvardstyle"/>
      </w:pPr>
    </w:p>
    <w:p w14:paraId="37357CE4" w14:textId="77777777" w:rsidR="00124D65" w:rsidRDefault="00124D65">
      <w:pPr>
        <w:spacing w:before="0" w:after="0" w:line="240" w:lineRule="auto"/>
        <w:ind w:firstLine="0"/>
        <w:rPr>
          <w:b/>
          <w:bCs/>
        </w:rPr>
      </w:pPr>
      <w:r>
        <w:rPr>
          <w:b/>
          <w:bCs/>
        </w:rPr>
        <w:br w:type="page"/>
      </w:r>
    </w:p>
    <w:p w14:paraId="18B27BC2" w14:textId="4F56277B" w:rsidR="007D5DE6" w:rsidRPr="00FA1269" w:rsidRDefault="00FA1269" w:rsidP="00DB0135">
      <w:pPr>
        <w:pStyle w:val="Harvardstyle"/>
      </w:pPr>
      <w:bookmarkStart w:id="18" w:name="_Toc187808535"/>
      <w:r w:rsidRPr="00FA1269">
        <w:lastRenderedPageBreak/>
        <w:t>ADABIYOTLAR RO'YXATI</w:t>
      </w:r>
      <w:bookmarkEnd w:id="18"/>
    </w:p>
    <w:p w14:paraId="12427106" w14:textId="77777777" w:rsidR="007D5DE6" w:rsidRPr="00EF4FF2" w:rsidRDefault="007D5DE6" w:rsidP="00DB0135">
      <w:pPr>
        <w:pStyle w:val="Harvardstyle"/>
        <w:rPr>
          <w:lang w:val="en-CA"/>
        </w:rPr>
      </w:pPr>
    </w:p>
    <w:p w14:paraId="19F69D1B" w14:textId="77777777" w:rsidR="007D5DE6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7D5DE6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97792" w14:textId="77777777" w:rsidR="00F61BF8" w:rsidRDefault="00F61BF8">
      <w:pPr>
        <w:spacing w:line="240" w:lineRule="auto"/>
      </w:pPr>
      <w:r>
        <w:separator/>
      </w:r>
    </w:p>
  </w:endnote>
  <w:endnote w:type="continuationSeparator" w:id="0">
    <w:p w14:paraId="05750C2C" w14:textId="77777777" w:rsidR="00F61BF8" w:rsidRDefault="00F61B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BAAC8" w14:textId="77777777" w:rsidR="00F61BF8" w:rsidRDefault="00F61BF8">
      <w:pPr>
        <w:spacing w:before="0" w:after="0"/>
      </w:pPr>
      <w:r>
        <w:separator/>
      </w:r>
    </w:p>
  </w:footnote>
  <w:footnote w:type="continuationSeparator" w:id="0">
    <w:p w14:paraId="78F099AB" w14:textId="77777777" w:rsidR="00F61BF8" w:rsidRDefault="00F61BF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034B0"/>
    <w:multiLevelType w:val="multilevel"/>
    <w:tmpl w:val="FB20A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B2660"/>
    <w:multiLevelType w:val="multilevel"/>
    <w:tmpl w:val="BA749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043B7"/>
    <w:multiLevelType w:val="multilevel"/>
    <w:tmpl w:val="EFEA9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9B09AF"/>
    <w:multiLevelType w:val="multilevel"/>
    <w:tmpl w:val="4F46A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2E1B42"/>
    <w:multiLevelType w:val="multilevel"/>
    <w:tmpl w:val="D674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810351"/>
    <w:multiLevelType w:val="multilevel"/>
    <w:tmpl w:val="DCEE1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B5ADE"/>
    <w:multiLevelType w:val="multilevel"/>
    <w:tmpl w:val="5D54C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AA3D25"/>
    <w:multiLevelType w:val="multilevel"/>
    <w:tmpl w:val="F8BE3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395CA3"/>
    <w:multiLevelType w:val="multilevel"/>
    <w:tmpl w:val="2774F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8D7DCD"/>
    <w:multiLevelType w:val="multilevel"/>
    <w:tmpl w:val="F0965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D36852"/>
    <w:multiLevelType w:val="multilevel"/>
    <w:tmpl w:val="CB922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E826A0"/>
    <w:multiLevelType w:val="multilevel"/>
    <w:tmpl w:val="1FBCB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5A4F7B"/>
    <w:multiLevelType w:val="multilevel"/>
    <w:tmpl w:val="D5187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5D35AC"/>
    <w:multiLevelType w:val="multilevel"/>
    <w:tmpl w:val="9D100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5E08DE"/>
    <w:multiLevelType w:val="multilevel"/>
    <w:tmpl w:val="DCE00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6267C5"/>
    <w:multiLevelType w:val="multilevel"/>
    <w:tmpl w:val="7C3C9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8073EB"/>
    <w:multiLevelType w:val="multilevel"/>
    <w:tmpl w:val="8E502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0A0B7B"/>
    <w:multiLevelType w:val="multilevel"/>
    <w:tmpl w:val="5DDE8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4D0AF6"/>
    <w:multiLevelType w:val="multilevel"/>
    <w:tmpl w:val="87A2B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FA5A74"/>
    <w:multiLevelType w:val="multilevel"/>
    <w:tmpl w:val="D8EA1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BB416C"/>
    <w:multiLevelType w:val="multilevel"/>
    <w:tmpl w:val="1814F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647536"/>
    <w:multiLevelType w:val="multilevel"/>
    <w:tmpl w:val="CB3A1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7FA636D"/>
    <w:multiLevelType w:val="multilevel"/>
    <w:tmpl w:val="55028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8F45446"/>
    <w:multiLevelType w:val="multilevel"/>
    <w:tmpl w:val="7CE4A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95A1EBE"/>
    <w:multiLevelType w:val="multilevel"/>
    <w:tmpl w:val="3ED4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E7F6DA6"/>
    <w:multiLevelType w:val="multilevel"/>
    <w:tmpl w:val="9A1CB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F7A1EA9"/>
    <w:multiLevelType w:val="multilevel"/>
    <w:tmpl w:val="F1341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5AB0E3E"/>
    <w:multiLevelType w:val="multilevel"/>
    <w:tmpl w:val="123C0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61C1EE6"/>
    <w:multiLevelType w:val="multilevel"/>
    <w:tmpl w:val="34588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AD41403"/>
    <w:multiLevelType w:val="multilevel"/>
    <w:tmpl w:val="B4245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BBE3286"/>
    <w:multiLevelType w:val="multilevel"/>
    <w:tmpl w:val="EC007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CD97E8D"/>
    <w:multiLevelType w:val="multilevel"/>
    <w:tmpl w:val="6AC6C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FB07722"/>
    <w:multiLevelType w:val="multilevel"/>
    <w:tmpl w:val="487C3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16758B5"/>
    <w:multiLevelType w:val="multilevel"/>
    <w:tmpl w:val="C1A20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3CD4192"/>
    <w:multiLevelType w:val="multilevel"/>
    <w:tmpl w:val="615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77D381A"/>
    <w:multiLevelType w:val="multilevel"/>
    <w:tmpl w:val="0706B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C6B60E2"/>
    <w:multiLevelType w:val="multilevel"/>
    <w:tmpl w:val="14485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DCB344F"/>
    <w:multiLevelType w:val="multilevel"/>
    <w:tmpl w:val="DC74C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FB4010B"/>
    <w:multiLevelType w:val="multilevel"/>
    <w:tmpl w:val="74AE9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FF65C35"/>
    <w:multiLevelType w:val="multilevel"/>
    <w:tmpl w:val="5B705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0F04545"/>
    <w:multiLevelType w:val="multilevel"/>
    <w:tmpl w:val="6A60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1A31B7B"/>
    <w:multiLevelType w:val="multilevel"/>
    <w:tmpl w:val="FA24C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47C6B87"/>
    <w:multiLevelType w:val="multilevel"/>
    <w:tmpl w:val="C2F24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7105BB4"/>
    <w:multiLevelType w:val="multilevel"/>
    <w:tmpl w:val="B7246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C0E3C43"/>
    <w:multiLevelType w:val="multilevel"/>
    <w:tmpl w:val="34FE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C156E7F"/>
    <w:multiLevelType w:val="multilevel"/>
    <w:tmpl w:val="AA68F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C712A89"/>
    <w:multiLevelType w:val="multilevel"/>
    <w:tmpl w:val="14BCE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D4914BB"/>
    <w:multiLevelType w:val="multilevel"/>
    <w:tmpl w:val="F324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E220387"/>
    <w:multiLevelType w:val="multilevel"/>
    <w:tmpl w:val="172A1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EEB24AB"/>
    <w:multiLevelType w:val="multilevel"/>
    <w:tmpl w:val="E760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11F1D84"/>
    <w:multiLevelType w:val="multilevel"/>
    <w:tmpl w:val="0D28F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1BE0B56"/>
    <w:multiLevelType w:val="multilevel"/>
    <w:tmpl w:val="1F788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1D73D15"/>
    <w:multiLevelType w:val="multilevel"/>
    <w:tmpl w:val="30DE1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2DC6867"/>
    <w:multiLevelType w:val="multilevel"/>
    <w:tmpl w:val="F296E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D562C4"/>
    <w:multiLevelType w:val="multilevel"/>
    <w:tmpl w:val="8FD09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79C1005"/>
    <w:multiLevelType w:val="multilevel"/>
    <w:tmpl w:val="82C64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BF90209"/>
    <w:multiLevelType w:val="multilevel"/>
    <w:tmpl w:val="A5346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D4822DC"/>
    <w:multiLevelType w:val="multilevel"/>
    <w:tmpl w:val="1E5C0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E2430CC"/>
    <w:multiLevelType w:val="multilevel"/>
    <w:tmpl w:val="9F923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EAC0647"/>
    <w:multiLevelType w:val="multilevel"/>
    <w:tmpl w:val="E0024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F9E5599"/>
    <w:multiLevelType w:val="multilevel"/>
    <w:tmpl w:val="0A4E8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1B3275C"/>
    <w:multiLevelType w:val="multilevel"/>
    <w:tmpl w:val="79541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4D31DCD"/>
    <w:multiLevelType w:val="multilevel"/>
    <w:tmpl w:val="D198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53A761E"/>
    <w:multiLevelType w:val="multilevel"/>
    <w:tmpl w:val="78582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7BC3181"/>
    <w:multiLevelType w:val="multilevel"/>
    <w:tmpl w:val="DE585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81C0FB3"/>
    <w:multiLevelType w:val="multilevel"/>
    <w:tmpl w:val="D298B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856540E"/>
    <w:multiLevelType w:val="multilevel"/>
    <w:tmpl w:val="B5225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AA273DC"/>
    <w:multiLevelType w:val="multilevel"/>
    <w:tmpl w:val="2DB4D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FB229F0"/>
    <w:multiLevelType w:val="multilevel"/>
    <w:tmpl w:val="1FF2E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689695">
    <w:abstractNumId w:val="40"/>
  </w:num>
  <w:num w:numId="2" w16cid:durableId="677315908">
    <w:abstractNumId w:val="50"/>
  </w:num>
  <w:num w:numId="3" w16cid:durableId="440421484">
    <w:abstractNumId w:val="57"/>
  </w:num>
  <w:num w:numId="4" w16cid:durableId="1041325481">
    <w:abstractNumId w:val="17"/>
  </w:num>
  <w:num w:numId="5" w16cid:durableId="1037388744">
    <w:abstractNumId w:val="64"/>
  </w:num>
  <w:num w:numId="6" w16cid:durableId="1429815078">
    <w:abstractNumId w:val="67"/>
  </w:num>
  <w:num w:numId="7" w16cid:durableId="2120831216">
    <w:abstractNumId w:val="36"/>
  </w:num>
  <w:num w:numId="8" w16cid:durableId="964123169">
    <w:abstractNumId w:val="39"/>
  </w:num>
  <w:num w:numId="9" w16cid:durableId="574632232">
    <w:abstractNumId w:val="48"/>
  </w:num>
  <w:num w:numId="10" w16cid:durableId="432169069">
    <w:abstractNumId w:val="24"/>
  </w:num>
  <w:num w:numId="11" w16cid:durableId="116606307">
    <w:abstractNumId w:val="2"/>
  </w:num>
  <w:num w:numId="12" w16cid:durableId="1078133182">
    <w:abstractNumId w:val="22"/>
  </w:num>
  <w:num w:numId="13" w16cid:durableId="1853108041">
    <w:abstractNumId w:val="5"/>
  </w:num>
  <w:num w:numId="14" w16cid:durableId="1043288067">
    <w:abstractNumId w:val="34"/>
  </w:num>
  <w:num w:numId="15" w16cid:durableId="327758158">
    <w:abstractNumId w:val="44"/>
  </w:num>
  <w:num w:numId="16" w16cid:durableId="992413061">
    <w:abstractNumId w:val="31"/>
  </w:num>
  <w:num w:numId="17" w16cid:durableId="600918317">
    <w:abstractNumId w:val="45"/>
  </w:num>
  <w:num w:numId="18" w16cid:durableId="1779762516">
    <w:abstractNumId w:val="3"/>
  </w:num>
  <w:num w:numId="19" w16cid:durableId="1816026745">
    <w:abstractNumId w:val="12"/>
  </w:num>
  <w:num w:numId="20" w16cid:durableId="1348290847">
    <w:abstractNumId w:val="19"/>
  </w:num>
  <w:num w:numId="21" w16cid:durableId="248849552">
    <w:abstractNumId w:val="60"/>
  </w:num>
  <w:num w:numId="22" w16cid:durableId="1133792085">
    <w:abstractNumId w:val="55"/>
  </w:num>
  <w:num w:numId="23" w16cid:durableId="564218129">
    <w:abstractNumId w:val="35"/>
  </w:num>
  <w:num w:numId="24" w16cid:durableId="755319235">
    <w:abstractNumId w:val="51"/>
  </w:num>
  <w:num w:numId="25" w16cid:durableId="1707636886">
    <w:abstractNumId w:val="9"/>
  </w:num>
  <w:num w:numId="26" w16cid:durableId="132330754">
    <w:abstractNumId w:val="63"/>
  </w:num>
  <w:num w:numId="27" w16cid:durableId="662513695">
    <w:abstractNumId w:val="49"/>
  </w:num>
  <w:num w:numId="28" w16cid:durableId="1985620658">
    <w:abstractNumId w:val="0"/>
  </w:num>
  <w:num w:numId="29" w16cid:durableId="372773502">
    <w:abstractNumId w:val="11"/>
  </w:num>
  <w:num w:numId="30" w16cid:durableId="1520117951">
    <w:abstractNumId w:val="18"/>
  </w:num>
  <w:num w:numId="31" w16cid:durableId="2109151080">
    <w:abstractNumId w:val="61"/>
  </w:num>
  <w:num w:numId="32" w16cid:durableId="698894496">
    <w:abstractNumId w:val="14"/>
  </w:num>
  <w:num w:numId="33" w16cid:durableId="227500936">
    <w:abstractNumId w:val="53"/>
  </w:num>
  <w:num w:numId="34" w16cid:durableId="1918855099">
    <w:abstractNumId w:val="21"/>
  </w:num>
  <w:num w:numId="35" w16cid:durableId="821846283">
    <w:abstractNumId w:val="27"/>
  </w:num>
  <w:num w:numId="36" w16cid:durableId="1956717409">
    <w:abstractNumId w:val="59"/>
  </w:num>
  <w:num w:numId="37" w16cid:durableId="1589536904">
    <w:abstractNumId w:val="58"/>
  </w:num>
  <w:num w:numId="38" w16cid:durableId="1650329284">
    <w:abstractNumId w:val="56"/>
  </w:num>
  <w:num w:numId="39" w16cid:durableId="10647841">
    <w:abstractNumId w:val="10"/>
  </w:num>
  <w:num w:numId="40" w16cid:durableId="385691538">
    <w:abstractNumId w:val="26"/>
  </w:num>
  <w:num w:numId="41" w16cid:durableId="234514145">
    <w:abstractNumId w:val="66"/>
  </w:num>
  <w:num w:numId="42" w16cid:durableId="648823431">
    <w:abstractNumId w:val="16"/>
  </w:num>
  <w:num w:numId="43" w16cid:durableId="311720867">
    <w:abstractNumId w:val="62"/>
  </w:num>
  <w:num w:numId="44" w16cid:durableId="640622142">
    <w:abstractNumId w:val="52"/>
  </w:num>
  <w:num w:numId="45" w16cid:durableId="426073307">
    <w:abstractNumId w:val="43"/>
  </w:num>
  <w:num w:numId="46" w16cid:durableId="198862272">
    <w:abstractNumId w:val="4"/>
  </w:num>
  <w:num w:numId="47" w16cid:durableId="2118669549">
    <w:abstractNumId w:val="29"/>
  </w:num>
  <w:num w:numId="48" w16cid:durableId="26298469">
    <w:abstractNumId w:val="28"/>
  </w:num>
  <w:num w:numId="49" w16cid:durableId="1205288010">
    <w:abstractNumId w:val="13"/>
  </w:num>
  <w:num w:numId="50" w16cid:durableId="1299917509">
    <w:abstractNumId w:val="23"/>
  </w:num>
  <w:num w:numId="51" w16cid:durableId="1347633914">
    <w:abstractNumId w:val="6"/>
  </w:num>
  <w:num w:numId="52" w16cid:durableId="1720477592">
    <w:abstractNumId w:val="38"/>
  </w:num>
  <w:num w:numId="53" w16cid:durableId="1217665220">
    <w:abstractNumId w:val="68"/>
  </w:num>
  <w:num w:numId="54" w16cid:durableId="890922092">
    <w:abstractNumId w:val="47"/>
  </w:num>
  <w:num w:numId="55" w16cid:durableId="1022977288">
    <w:abstractNumId w:val="33"/>
  </w:num>
  <w:num w:numId="56" w16cid:durableId="1745687492">
    <w:abstractNumId w:val="20"/>
  </w:num>
  <w:num w:numId="57" w16cid:durableId="81342036">
    <w:abstractNumId w:val="1"/>
  </w:num>
  <w:num w:numId="58" w16cid:durableId="921379341">
    <w:abstractNumId w:val="8"/>
  </w:num>
  <w:num w:numId="59" w16cid:durableId="1360400196">
    <w:abstractNumId w:val="65"/>
  </w:num>
  <w:num w:numId="60" w16cid:durableId="1821966387">
    <w:abstractNumId w:val="42"/>
  </w:num>
  <w:num w:numId="61" w16cid:durableId="604658727">
    <w:abstractNumId w:val="32"/>
  </w:num>
  <w:num w:numId="62" w16cid:durableId="1352757973">
    <w:abstractNumId w:val="46"/>
  </w:num>
  <w:num w:numId="63" w16cid:durableId="1700160466">
    <w:abstractNumId w:val="25"/>
  </w:num>
  <w:num w:numId="64" w16cid:durableId="1741558758">
    <w:abstractNumId w:val="37"/>
  </w:num>
  <w:num w:numId="65" w16cid:durableId="728266094">
    <w:abstractNumId w:val="15"/>
  </w:num>
  <w:num w:numId="66" w16cid:durableId="1769158420">
    <w:abstractNumId w:val="54"/>
  </w:num>
  <w:num w:numId="67" w16cid:durableId="421341351">
    <w:abstractNumId w:val="30"/>
  </w:num>
  <w:num w:numId="68" w16cid:durableId="1240212785">
    <w:abstractNumId w:val="41"/>
  </w:num>
  <w:num w:numId="69" w16cid:durableId="995187796">
    <w:abstractNumId w:val="7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2296A"/>
    <w:rsid w:val="00031F6E"/>
    <w:rsid w:val="000321C6"/>
    <w:rsid w:val="000325D7"/>
    <w:rsid w:val="0003283C"/>
    <w:rsid w:val="00046387"/>
    <w:rsid w:val="000553C5"/>
    <w:rsid w:val="000578A5"/>
    <w:rsid w:val="00062640"/>
    <w:rsid w:val="00075065"/>
    <w:rsid w:val="00076298"/>
    <w:rsid w:val="00076B4D"/>
    <w:rsid w:val="00083118"/>
    <w:rsid w:val="00091441"/>
    <w:rsid w:val="0009185E"/>
    <w:rsid w:val="0009195E"/>
    <w:rsid w:val="0009581F"/>
    <w:rsid w:val="000B4838"/>
    <w:rsid w:val="000B4B3E"/>
    <w:rsid w:val="000C00DD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4D65"/>
    <w:rsid w:val="00126177"/>
    <w:rsid w:val="0012661B"/>
    <w:rsid w:val="001333D0"/>
    <w:rsid w:val="001347DE"/>
    <w:rsid w:val="00141780"/>
    <w:rsid w:val="00142E92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0AF4"/>
    <w:rsid w:val="001A1BC3"/>
    <w:rsid w:val="001B6ADD"/>
    <w:rsid w:val="001C091F"/>
    <w:rsid w:val="001D4451"/>
    <w:rsid w:val="001D533E"/>
    <w:rsid w:val="001D568B"/>
    <w:rsid w:val="001E1717"/>
    <w:rsid w:val="001E416B"/>
    <w:rsid w:val="001E6B83"/>
    <w:rsid w:val="001F12BA"/>
    <w:rsid w:val="001F247B"/>
    <w:rsid w:val="0020311C"/>
    <w:rsid w:val="00205054"/>
    <w:rsid w:val="0021311F"/>
    <w:rsid w:val="00213F87"/>
    <w:rsid w:val="00215CA4"/>
    <w:rsid w:val="00217C7E"/>
    <w:rsid w:val="00227152"/>
    <w:rsid w:val="00230E9A"/>
    <w:rsid w:val="002341E6"/>
    <w:rsid w:val="002354D7"/>
    <w:rsid w:val="002355F8"/>
    <w:rsid w:val="002408AC"/>
    <w:rsid w:val="00240E51"/>
    <w:rsid w:val="002457F1"/>
    <w:rsid w:val="0024610E"/>
    <w:rsid w:val="00247250"/>
    <w:rsid w:val="00250478"/>
    <w:rsid w:val="002528E4"/>
    <w:rsid w:val="002529A4"/>
    <w:rsid w:val="00254D54"/>
    <w:rsid w:val="00255ECC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A0304"/>
    <w:rsid w:val="002B29B1"/>
    <w:rsid w:val="002B5874"/>
    <w:rsid w:val="002C6D73"/>
    <w:rsid w:val="002D43D5"/>
    <w:rsid w:val="002D5561"/>
    <w:rsid w:val="002D7E6A"/>
    <w:rsid w:val="002E1580"/>
    <w:rsid w:val="002E343B"/>
    <w:rsid w:val="002E481D"/>
    <w:rsid w:val="002E7D0E"/>
    <w:rsid w:val="002F445C"/>
    <w:rsid w:val="002F7092"/>
    <w:rsid w:val="002F75C4"/>
    <w:rsid w:val="003052E1"/>
    <w:rsid w:val="0030600B"/>
    <w:rsid w:val="003136D5"/>
    <w:rsid w:val="003160B8"/>
    <w:rsid w:val="0032216C"/>
    <w:rsid w:val="00324FE0"/>
    <w:rsid w:val="00330506"/>
    <w:rsid w:val="0034229A"/>
    <w:rsid w:val="0034461C"/>
    <w:rsid w:val="00344A10"/>
    <w:rsid w:val="00347BB0"/>
    <w:rsid w:val="003621B9"/>
    <w:rsid w:val="003630E4"/>
    <w:rsid w:val="003631E9"/>
    <w:rsid w:val="00366AB3"/>
    <w:rsid w:val="0036714E"/>
    <w:rsid w:val="00367AB0"/>
    <w:rsid w:val="00372EA6"/>
    <w:rsid w:val="00385ADF"/>
    <w:rsid w:val="00392140"/>
    <w:rsid w:val="0039257C"/>
    <w:rsid w:val="00394772"/>
    <w:rsid w:val="0039715D"/>
    <w:rsid w:val="003A0378"/>
    <w:rsid w:val="003A1EEE"/>
    <w:rsid w:val="003A2A2B"/>
    <w:rsid w:val="003A3B6B"/>
    <w:rsid w:val="003A5C81"/>
    <w:rsid w:val="003B767C"/>
    <w:rsid w:val="003C0400"/>
    <w:rsid w:val="003C0C71"/>
    <w:rsid w:val="003C1DB3"/>
    <w:rsid w:val="003D5144"/>
    <w:rsid w:val="003E5A84"/>
    <w:rsid w:val="003F0C65"/>
    <w:rsid w:val="003F2E96"/>
    <w:rsid w:val="003F4B07"/>
    <w:rsid w:val="003F5994"/>
    <w:rsid w:val="003F5C9E"/>
    <w:rsid w:val="00400826"/>
    <w:rsid w:val="0040691A"/>
    <w:rsid w:val="00410916"/>
    <w:rsid w:val="00432025"/>
    <w:rsid w:val="00441844"/>
    <w:rsid w:val="00447FD3"/>
    <w:rsid w:val="004528FD"/>
    <w:rsid w:val="00455AF9"/>
    <w:rsid w:val="00462995"/>
    <w:rsid w:val="00465882"/>
    <w:rsid w:val="00465F90"/>
    <w:rsid w:val="00473B4E"/>
    <w:rsid w:val="00475639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B628E"/>
    <w:rsid w:val="004B79D7"/>
    <w:rsid w:val="004D4F69"/>
    <w:rsid w:val="004D6555"/>
    <w:rsid w:val="004D6E07"/>
    <w:rsid w:val="004D726A"/>
    <w:rsid w:val="004E01E1"/>
    <w:rsid w:val="004F4189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5B6"/>
    <w:rsid w:val="00537EBA"/>
    <w:rsid w:val="00537F30"/>
    <w:rsid w:val="00541D77"/>
    <w:rsid w:val="00542F3D"/>
    <w:rsid w:val="005625C8"/>
    <w:rsid w:val="00564DE2"/>
    <w:rsid w:val="00565F6D"/>
    <w:rsid w:val="00572085"/>
    <w:rsid w:val="005739A8"/>
    <w:rsid w:val="005845ED"/>
    <w:rsid w:val="0058776E"/>
    <w:rsid w:val="005877F0"/>
    <w:rsid w:val="005925EB"/>
    <w:rsid w:val="00593B5C"/>
    <w:rsid w:val="005966B1"/>
    <w:rsid w:val="005A52FB"/>
    <w:rsid w:val="005A61C7"/>
    <w:rsid w:val="005A671D"/>
    <w:rsid w:val="005A7919"/>
    <w:rsid w:val="005B1B63"/>
    <w:rsid w:val="005B5182"/>
    <w:rsid w:val="005B5775"/>
    <w:rsid w:val="005B77C0"/>
    <w:rsid w:val="005C0ACC"/>
    <w:rsid w:val="005C349B"/>
    <w:rsid w:val="005D005E"/>
    <w:rsid w:val="005D1178"/>
    <w:rsid w:val="005D28D7"/>
    <w:rsid w:val="005D59AA"/>
    <w:rsid w:val="005D7991"/>
    <w:rsid w:val="005E174C"/>
    <w:rsid w:val="005E3D20"/>
    <w:rsid w:val="005E452C"/>
    <w:rsid w:val="005F0F65"/>
    <w:rsid w:val="005F7D2B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56E2B"/>
    <w:rsid w:val="006658D8"/>
    <w:rsid w:val="00667890"/>
    <w:rsid w:val="00670037"/>
    <w:rsid w:val="00670045"/>
    <w:rsid w:val="00670C80"/>
    <w:rsid w:val="00680598"/>
    <w:rsid w:val="00686C3D"/>
    <w:rsid w:val="00690EA8"/>
    <w:rsid w:val="0069413E"/>
    <w:rsid w:val="00694A0D"/>
    <w:rsid w:val="006A215A"/>
    <w:rsid w:val="006B3521"/>
    <w:rsid w:val="006B5B79"/>
    <w:rsid w:val="006C2C49"/>
    <w:rsid w:val="006C70FF"/>
    <w:rsid w:val="006D63C2"/>
    <w:rsid w:val="006E06DA"/>
    <w:rsid w:val="006E1B42"/>
    <w:rsid w:val="006E20C5"/>
    <w:rsid w:val="006E2558"/>
    <w:rsid w:val="006E44B2"/>
    <w:rsid w:val="006E603D"/>
    <w:rsid w:val="006E6D62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569FD"/>
    <w:rsid w:val="00765F34"/>
    <w:rsid w:val="0076761B"/>
    <w:rsid w:val="00785436"/>
    <w:rsid w:val="00787B01"/>
    <w:rsid w:val="0079546D"/>
    <w:rsid w:val="007A49B4"/>
    <w:rsid w:val="007A5A7A"/>
    <w:rsid w:val="007A763A"/>
    <w:rsid w:val="007B2299"/>
    <w:rsid w:val="007B2842"/>
    <w:rsid w:val="007B5170"/>
    <w:rsid w:val="007C3F2D"/>
    <w:rsid w:val="007C49EF"/>
    <w:rsid w:val="007C4E38"/>
    <w:rsid w:val="007C6C44"/>
    <w:rsid w:val="007D2C5C"/>
    <w:rsid w:val="007D397A"/>
    <w:rsid w:val="007D4314"/>
    <w:rsid w:val="007D4DE9"/>
    <w:rsid w:val="007D5DE6"/>
    <w:rsid w:val="00801615"/>
    <w:rsid w:val="0081347F"/>
    <w:rsid w:val="00817588"/>
    <w:rsid w:val="008225F6"/>
    <w:rsid w:val="00823157"/>
    <w:rsid w:val="00823B05"/>
    <w:rsid w:val="00824425"/>
    <w:rsid w:val="0082785C"/>
    <w:rsid w:val="008316BC"/>
    <w:rsid w:val="00834BD5"/>
    <w:rsid w:val="00835094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A1ED2"/>
    <w:rsid w:val="008B0765"/>
    <w:rsid w:val="008B5986"/>
    <w:rsid w:val="008B5C05"/>
    <w:rsid w:val="008B5F05"/>
    <w:rsid w:val="008B7482"/>
    <w:rsid w:val="008C3FED"/>
    <w:rsid w:val="008C60D5"/>
    <w:rsid w:val="008C767A"/>
    <w:rsid w:val="008D265E"/>
    <w:rsid w:val="008D58A2"/>
    <w:rsid w:val="008D7827"/>
    <w:rsid w:val="008E0B73"/>
    <w:rsid w:val="008E0DDD"/>
    <w:rsid w:val="008E41C3"/>
    <w:rsid w:val="008E4E14"/>
    <w:rsid w:val="008E6BBA"/>
    <w:rsid w:val="008F068D"/>
    <w:rsid w:val="008F627B"/>
    <w:rsid w:val="008F740F"/>
    <w:rsid w:val="008F76CB"/>
    <w:rsid w:val="009001C6"/>
    <w:rsid w:val="009033BB"/>
    <w:rsid w:val="00904164"/>
    <w:rsid w:val="00907C11"/>
    <w:rsid w:val="009121AA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34F9"/>
    <w:rsid w:val="0095400A"/>
    <w:rsid w:val="00956590"/>
    <w:rsid w:val="00956BEC"/>
    <w:rsid w:val="009710B6"/>
    <w:rsid w:val="00971924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D7D9B"/>
    <w:rsid w:val="009E0BA7"/>
    <w:rsid w:val="009E13DA"/>
    <w:rsid w:val="009E2404"/>
    <w:rsid w:val="009E2C29"/>
    <w:rsid w:val="009E32A5"/>
    <w:rsid w:val="009E78AB"/>
    <w:rsid w:val="009F1608"/>
    <w:rsid w:val="009F459D"/>
    <w:rsid w:val="009F4D02"/>
    <w:rsid w:val="00A01999"/>
    <w:rsid w:val="00A053C7"/>
    <w:rsid w:val="00A11C40"/>
    <w:rsid w:val="00A14879"/>
    <w:rsid w:val="00A302B7"/>
    <w:rsid w:val="00A33951"/>
    <w:rsid w:val="00A35973"/>
    <w:rsid w:val="00A50735"/>
    <w:rsid w:val="00A51112"/>
    <w:rsid w:val="00A51F1C"/>
    <w:rsid w:val="00A5690B"/>
    <w:rsid w:val="00A56C6E"/>
    <w:rsid w:val="00A6365C"/>
    <w:rsid w:val="00A72B7F"/>
    <w:rsid w:val="00A73C99"/>
    <w:rsid w:val="00A8681A"/>
    <w:rsid w:val="00AA0B78"/>
    <w:rsid w:val="00AA34D6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392A"/>
    <w:rsid w:val="00B415E5"/>
    <w:rsid w:val="00B41C65"/>
    <w:rsid w:val="00B43994"/>
    <w:rsid w:val="00B454B3"/>
    <w:rsid w:val="00B50C91"/>
    <w:rsid w:val="00B54B3E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96C27"/>
    <w:rsid w:val="00BC0F8F"/>
    <w:rsid w:val="00BC267A"/>
    <w:rsid w:val="00BD2A07"/>
    <w:rsid w:val="00BD48BD"/>
    <w:rsid w:val="00BF0687"/>
    <w:rsid w:val="00BF2A7D"/>
    <w:rsid w:val="00BF3D45"/>
    <w:rsid w:val="00C00431"/>
    <w:rsid w:val="00C015A8"/>
    <w:rsid w:val="00C0200F"/>
    <w:rsid w:val="00C02100"/>
    <w:rsid w:val="00C10BE8"/>
    <w:rsid w:val="00C12F86"/>
    <w:rsid w:val="00C23D91"/>
    <w:rsid w:val="00C24538"/>
    <w:rsid w:val="00C24F62"/>
    <w:rsid w:val="00C301A3"/>
    <w:rsid w:val="00C30936"/>
    <w:rsid w:val="00C32C4C"/>
    <w:rsid w:val="00C34CB1"/>
    <w:rsid w:val="00C37A2B"/>
    <w:rsid w:val="00C427D0"/>
    <w:rsid w:val="00C479C7"/>
    <w:rsid w:val="00C50BF0"/>
    <w:rsid w:val="00C522B0"/>
    <w:rsid w:val="00C560D6"/>
    <w:rsid w:val="00C56ACC"/>
    <w:rsid w:val="00C62846"/>
    <w:rsid w:val="00C653CB"/>
    <w:rsid w:val="00C671B4"/>
    <w:rsid w:val="00C70237"/>
    <w:rsid w:val="00C71132"/>
    <w:rsid w:val="00C74815"/>
    <w:rsid w:val="00C74ACE"/>
    <w:rsid w:val="00C76BDF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E2FB5"/>
    <w:rsid w:val="00CF02F3"/>
    <w:rsid w:val="00D12FBA"/>
    <w:rsid w:val="00D15A29"/>
    <w:rsid w:val="00D162F1"/>
    <w:rsid w:val="00D16EC9"/>
    <w:rsid w:val="00D16FC5"/>
    <w:rsid w:val="00D26AEA"/>
    <w:rsid w:val="00D34534"/>
    <w:rsid w:val="00D44956"/>
    <w:rsid w:val="00D46E80"/>
    <w:rsid w:val="00D47CD8"/>
    <w:rsid w:val="00D50E88"/>
    <w:rsid w:val="00D6565D"/>
    <w:rsid w:val="00D837B2"/>
    <w:rsid w:val="00D914BD"/>
    <w:rsid w:val="00D95B36"/>
    <w:rsid w:val="00D97D22"/>
    <w:rsid w:val="00D97E39"/>
    <w:rsid w:val="00DA0EE4"/>
    <w:rsid w:val="00DA340A"/>
    <w:rsid w:val="00DB0135"/>
    <w:rsid w:val="00DB1E45"/>
    <w:rsid w:val="00DC0ECF"/>
    <w:rsid w:val="00DC11F5"/>
    <w:rsid w:val="00DC7658"/>
    <w:rsid w:val="00DD2358"/>
    <w:rsid w:val="00DD5D90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244E3"/>
    <w:rsid w:val="00E30C5C"/>
    <w:rsid w:val="00E34107"/>
    <w:rsid w:val="00E34BB8"/>
    <w:rsid w:val="00E36436"/>
    <w:rsid w:val="00E431BA"/>
    <w:rsid w:val="00E4398A"/>
    <w:rsid w:val="00E50100"/>
    <w:rsid w:val="00E52D5A"/>
    <w:rsid w:val="00E535DD"/>
    <w:rsid w:val="00E55214"/>
    <w:rsid w:val="00E56686"/>
    <w:rsid w:val="00E67175"/>
    <w:rsid w:val="00E6756F"/>
    <w:rsid w:val="00E67D59"/>
    <w:rsid w:val="00E720F9"/>
    <w:rsid w:val="00E734AC"/>
    <w:rsid w:val="00E81006"/>
    <w:rsid w:val="00E812D5"/>
    <w:rsid w:val="00E8230E"/>
    <w:rsid w:val="00E867E6"/>
    <w:rsid w:val="00E956DF"/>
    <w:rsid w:val="00E96A4B"/>
    <w:rsid w:val="00EA4213"/>
    <w:rsid w:val="00EA6184"/>
    <w:rsid w:val="00EB36E1"/>
    <w:rsid w:val="00EC534B"/>
    <w:rsid w:val="00EC5640"/>
    <w:rsid w:val="00EC72E4"/>
    <w:rsid w:val="00EE371C"/>
    <w:rsid w:val="00EE6DC7"/>
    <w:rsid w:val="00EF0698"/>
    <w:rsid w:val="00EF4FF2"/>
    <w:rsid w:val="00F169CE"/>
    <w:rsid w:val="00F20EB9"/>
    <w:rsid w:val="00F233DF"/>
    <w:rsid w:val="00F27F6B"/>
    <w:rsid w:val="00F34CCA"/>
    <w:rsid w:val="00F34ED7"/>
    <w:rsid w:val="00F440E1"/>
    <w:rsid w:val="00F51502"/>
    <w:rsid w:val="00F57843"/>
    <w:rsid w:val="00F61BF8"/>
    <w:rsid w:val="00F7160F"/>
    <w:rsid w:val="00F839BE"/>
    <w:rsid w:val="00F9348E"/>
    <w:rsid w:val="00F9492B"/>
    <w:rsid w:val="00F976BB"/>
    <w:rsid w:val="00FA0ECD"/>
    <w:rsid w:val="00FA1269"/>
    <w:rsid w:val="00FA64CF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BADD1346-1CA8-4E1F-A8B0-36C48EBF0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304"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DB0135"/>
    <w:pPr>
      <w:tabs>
        <w:tab w:val="left" w:pos="2196"/>
      </w:tabs>
      <w:spacing w:before="600" w:after="280" w:line="480" w:lineRule="auto"/>
      <w:ind w:firstLine="0"/>
      <w:contextualSpacing/>
      <w:jc w:val="both"/>
    </w:pPr>
    <w:rPr>
      <w:rFonts w:ascii="Times New Roman" w:eastAsia="Times New Roman" w:hAnsi="Times New Roman"/>
      <w:b/>
      <w:bCs/>
      <w:caps/>
      <w:color w:val="000000" w:themeColor="text1"/>
      <w:sz w:val="28"/>
      <w:szCs w:val="44"/>
    </w:rPr>
  </w:style>
  <w:style w:type="character" w:customStyle="1" w:styleId="HarvardstyleChar">
    <w:name w:val="Harvard style Char"/>
    <w:basedOn w:val="DefaultParagraphFont"/>
    <w:link w:val="Harvardstyle"/>
    <w:rsid w:val="00DB0135"/>
    <w:rPr>
      <w:rFonts w:ascii="Times New Roman" w:eastAsia="Times New Roman" w:hAnsi="Times New Roman" w:cstheme="majorBidi"/>
      <w:b/>
      <w:bCs/>
      <w:caps/>
      <w:color w:val="000000" w:themeColor="text1"/>
      <w:sz w:val="28"/>
      <w:szCs w:val="44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410916"/>
    <w:pPr>
      <w:widowControl w:val="0"/>
      <w:autoSpaceDE w:val="0"/>
      <w:autoSpaceDN w:val="0"/>
      <w:spacing w:before="0" w:after="0" w:line="240" w:lineRule="auto"/>
      <w:ind w:left="107" w:firstLine="0"/>
    </w:pPr>
    <w:rPr>
      <w:rFonts w:ascii="Microsoft Sans Serif" w:eastAsia="Microsoft Sans Serif" w:hAnsi="Microsoft Sans Serif" w:cs="Microsoft Sans Serif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21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4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3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8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0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1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7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75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9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46C8D" w:rsidRDefault="00846C8D">
      <w:pPr>
        <w:spacing w:line="240" w:lineRule="auto"/>
      </w:pPr>
      <w:r>
        <w:separator/>
      </w:r>
    </w:p>
  </w:endnote>
  <w:endnote w:type="continuationSeparator" w:id="0">
    <w:p w:rsidR="00846C8D" w:rsidRDefault="00846C8D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46C8D" w:rsidRDefault="00846C8D">
      <w:pPr>
        <w:spacing w:after="0"/>
      </w:pPr>
      <w:r>
        <w:separator/>
      </w:r>
    </w:p>
  </w:footnote>
  <w:footnote w:type="continuationSeparator" w:id="0">
    <w:p w:rsidR="00846C8D" w:rsidRDefault="00846C8D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86330"/>
    <w:rsid w:val="000A1095"/>
    <w:rsid w:val="000E7C3E"/>
    <w:rsid w:val="000F0E71"/>
    <w:rsid w:val="001009E6"/>
    <w:rsid w:val="00114C6A"/>
    <w:rsid w:val="00147B95"/>
    <w:rsid w:val="0015478F"/>
    <w:rsid w:val="0017005E"/>
    <w:rsid w:val="00222E7E"/>
    <w:rsid w:val="002E04E6"/>
    <w:rsid w:val="003046DA"/>
    <w:rsid w:val="003D380C"/>
    <w:rsid w:val="003E1D51"/>
    <w:rsid w:val="003E691B"/>
    <w:rsid w:val="00476C3F"/>
    <w:rsid w:val="00556154"/>
    <w:rsid w:val="00595BDB"/>
    <w:rsid w:val="00595E99"/>
    <w:rsid w:val="005C45F0"/>
    <w:rsid w:val="005C7547"/>
    <w:rsid w:val="005E2A76"/>
    <w:rsid w:val="00633D9D"/>
    <w:rsid w:val="00675E6C"/>
    <w:rsid w:val="006A4E16"/>
    <w:rsid w:val="006D6282"/>
    <w:rsid w:val="006F1828"/>
    <w:rsid w:val="0072234B"/>
    <w:rsid w:val="00787B01"/>
    <w:rsid w:val="00815D06"/>
    <w:rsid w:val="00846C8D"/>
    <w:rsid w:val="0085608D"/>
    <w:rsid w:val="008E41C3"/>
    <w:rsid w:val="00964507"/>
    <w:rsid w:val="009A2B4A"/>
    <w:rsid w:val="009C5742"/>
    <w:rsid w:val="009D475C"/>
    <w:rsid w:val="00A3621E"/>
    <w:rsid w:val="00AE5FBF"/>
    <w:rsid w:val="00B00FDF"/>
    <w:rsid w:val="00B9013A"/>
    <w:rsid w:val="00B95742"/>
    <w:rsid w:val="00B96C27"/>
    <w:rsid w:val="00BF375A"/>
    <w:rsid w:val="00C428C9"/>
    <w:rsid w:val="00C45C93"/>
    <w:rsid w:val="00CA5CA5"/>
    <w:rsid w:val="00CB733E"/>
    <w:rsid w:val="00D12749"/>
    <w:rsid w:val="00D34534"/>
    <w:rsid w:val="00D661F7"/>
    <w:rsid w:val="00E14C13"/>
    <w:rsid w:val="00E731A4"/>
    <w:rsid w:val="00F14C21"/>
    <w:rsid w:val="00F20EC0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9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</vt:lpstr>
    </vt:vector>
  </TitlesOfParts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and Development</dc:title>
  <dc:creator>Abdulloh Halilov</dc:creator>
  <cp:lastModifiedBy>Sultonov Anvar</cp:lastModifiedBy>
  <cp:revision>4</cp:revision>
  <dcterms:created xsi:type="dcterms:W3CDTF">2025-01-14T23:31:00Z</dcterms:created>
  <dcterms:modified xsi:type="dcterms:W3CDTF">2025-01-15T12:50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